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B8965" w14:textId="77777777" w:rsidR="00AB7BAB" w:rsidRDefault="00637B99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b/>
          <w:color w:val="000000"/>
        </w:rPr>
      </w:pPr>
      <w:r>
        <w:rPr>
          <w:b/>
          <w:color w:val="000000"/>
        </w:rPr>
        <w:t>Table 1</w:t>
      </w:r>
    </w:p>
    <w:p w14:paraId="1C22F2B0" w14:textId="77777777" w:rsidR="00AB7BAB" w:rsidRDefault="00637B99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i/>
          <w:color w:val="000000"/>
        </w:rPr>
      </w:pPr>
      <w:r>
        <w:rPr>
          <w:i/>
          <w:color w:val="000000"/>
        </w:rPr>
        <w:t>Correlations and Descriptive Statistics</w:t>
      </w:r>
    </w:p>
    <w:tbl>
      <w:tblPr>
        <w:tblStyle w:val="a"/>
        <w:tblW w:w="11043" w:type="dxa"/>
        <w:jc w:val="center"/>
        <w:tblLayout w:type="fixed"/>
        <w:tblLook w:val="0400" w:firstRow="0" w:lastRow="0" w:firstColumn="0" w:lastColumn="0" w:noHBand="0" w:noVBand="1"/>
      </w:tblPr>
      <w:tblGrid>
        <w:gridCol w:w="2308"/>
        <w:gridCol w:w="633"/>
        <w:gridCol w:w="633"/>
        <w:gridCol w:w="633"/>
        <w:gridCol w:w="633"/>
        <w:gridCol w:w="633"/>
        <w:gridCol w:w="633"/>
        <w:gridCol w:w="633"/>
        <w:gridCol w:w="633"/>
        <w:gridCol w:w="624"/>
        <w:gridCol w:w="633"/>
        <w:gridCol w:w="633"/>
        <w:gridCol w:w="624"/>
        <w:gridCol w:w="624"/>
        <w:gridCol w:w="533"/>
      </w:tblGrid>
      <w:tr w:rsidR="00AB7BAB" w14:paraId="2D0581D8" w14:textId="77777777">
        <w:trPr>
          <w:jc w:val="center"/>
        </w:trPr>
        <w:tc>
          <w:tcPr>
            <w:tcW w:w="230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4FB52" w14:textId="77777777" w:rsidR="00AB7BAB" w:rsidRDefault="00AB7BAB">
            <w:pPr>
              <w:ind w:left="60" w:right="60"/>
            </w:pPr>
          </w:p>
        </w:tc>
        <w:tc>
          <w:tcPr>
            <w:tcW w:w="63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A20CD" w14:textId="77777777" w:rsidR="00AB7BAB" w:rsidRDefault="00637B99">
            <w:pPr>
              <w:ind w:left="58" w:right="58"/>
              <w:jc w:val="center"/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63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93229" w14:textId="77777777" w:rsidR="00AB7BAB" w:rsidRDefault="00637B99">
            <w:pPr>
              <w:ind w:left="58" w:right="58"/>
              <w:jc w:val="center"/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63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638FE" w14:textId="77777777" w:rsidR="00AB7BAB" w:rsidRDefault="00637B99">
            <w:pPr>
              <w:ind w:left="58" w:right="58"/>
              <w:jc w:val="center"/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63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549E9" w14:textId="77777777" w:rsidR="00AB7BAB" w:rsidRDefault="00637B99">
            <w:pPr>
              <w:ind w:left="58" w:right="58"/>
              <w:jc w:val="center"/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63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116C2" w14:textId="77777777" w:rsidR="00AB7BAB" w:rsidRDefault="00637B99">
            <w:pPr>
              <w:ind w:left="58" w:right="58"/>
              <w:jc w:val="center"/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63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2E346" w14:textId="77777777" w:rsidR="00AB7BAB" w:rsidRDefault="00637B99">
            <w:pPr>
              <w:ind w:left="58" w:right="58"/>
              <w:jc w:val="center"/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63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5C340" w14:textId="77777777" w:rsidR="00AB7BAB" w:rsidRDefault="00637B99">
            <w:pPr>
              <w:ind w:left="58" w:right="58"/>
              <w:jc w:val="center"/>
            </w:pPr>
            <w:r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63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071C0" w14:textId="77777777" w:rsidR="00AB7BAB" w:rsidRDefault="00637B99">
            <w:pPr>
              <w:ind w:left="58" w:right="58"/>
              <w:jc w:val="center"/>
            </w:pPr>
            <w:r>
              <w:rPr>
                <w:color w:val="000000"/>
                <w:sz w:val="20"/>
                <w:szCs w:val="20"/>
              </w:rPr>
              <w:t>8</w:t>
            </w:r>
          </w:p>
        </w:tc>
        <w:tc>
          <w:tcPr>
            <w:tcW w:w="62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8A433" w14:textId="77777777" w:rsidR="00AB7BAB" w:rsidRDefault="00637B99">
            <w:pPr>
              <w:ind w:left="58" w:right="58"/>
              <w:jc w:val="center"/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63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FFD03" w14:textId="77777777" w:rsidR="00AB7BAB" w:rsidRDefault="00637B99">
            <w:pPr>
              <w:ind w:left="58" w:right="58"/>
              <w:jc w:val="center"/>
            </w:pPr>
            <w:r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63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A36AE" w14:textId="77777777" w:rsidR="00AB7BAB" w:rsidRDefault="00637B99">
            <w:pPr>
              <w:ind w:left="58" w:right="58"/>
              <w:jc w:val="center"/>
            </w:pPr>
            <w:r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62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07BD8" w14:textId="77777777" w:rsidR="00AB7BAB" w:rsidRDefault="00637B99">
            <w:pPr>
              <w:ind w:left="58" w:right="58"/>
              <w:jc w:val="center"/>
            </w:pPr>
            <w:r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62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BBDA5" w14:textId="77777777" w:rsidR="00AB7BAB" w:rsidRDefault="00637B99">
            <w:pPr>
              <w:ind w:left="58" w:right="58"/>
              <w:jc w:val="center"/>
            </w:pPr>
            <w:r>
              <w:rPr>
                <w:color w:val="000000"/>
                <w:sz w:val="20"/>
                <w:szCs w:val="20"/>
              </w:rPr>
              <w:t>13</w:t>
            </w:r>
          </w:p>
        </w:tc>
        <w:tc>
          <w:tcPr>
            <w:tcW w:w="53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75B46" w14:textId="77777777" w:rsidR="00AB7BAB" w:rsidRDefault="00637B99">
            <w:pPr>
              <w:ind w:left="58" w:right="58"/>
              <w:jc w:val="center"/>
            </w:pPr>
            <w:r>
              <w:rPr>
                <w:color w:val="000000"/>
                <w:sz w:val="20"/>
                <w:szCs w:val="20"/>
              </w:rPr>
              <w:t>14</w:t>
            </w:r>
          </w:p>
        </w:tc>
      </w:tr>
      <w:tr w:rsidR="00AB7BAB" w14:paraId="42334D9B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30725" w14:textId="77777777" w:rsidR="00AB7BAB" w:rsidRDefault="00637B99">
            <w:pPr>
              <w:ind w:left="60" w:right="60"/>
            </w:pPr>
            <w:r>
              <w:rPr>
                <w:color w:val="000000"/>
                <w:sz w:val="20"/>
                <w:szCs w:val="20"/>
              </w:rPr>
              <w:t>1. SH Perpetration W1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601D0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06D91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827D1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C7C75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F4DFA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F2F82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E7735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FDA1C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F444D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C3FE5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C330B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F1AC5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2AF17" w14:textId="77777777" w:rsidR="00AB7BAB" w:rsidRDefault="00AB7BAB">
            <w:pPr>
              <w:ind w:left="58" w:right="58"/>
            </w:pP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3CFAF" w14:textId="77777777" w:rsidR="00AB7BAB" w:rsidRDefault="00AB7BAB">
            <w:pPr>
              <w:ind w:left="58" w:right="58"/>
            </w:pPr>
          </w:p>
        </w:tc>
      </w:tr>
      <w:tr w:rsidR="00AB7BAB" w14:paraId="13F112F3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515C4" w14:textId="77777777" w:rsidR="00AB7BAB" w:rsidRDefault="00637B99">
            <w:pPr>
              <w:ind w:left="60" w:right="60"/>
            </w:pPr>
            <w:r>
              <w:rPr>
                <w:color w:val="000000"/>
                <w:sz w:val="20"/>
                <w:szCs w:val="20"/>
              </w:rPr>
              <w:t>2. SH Perpetration W2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0CD9B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36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C7F22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634A9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F143B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7F74D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6EC9C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FF9E2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236E8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13A06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BC68F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D0F46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FDA87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F4EAD" w14:textId="77777777" w:rsidR="00AB7BAB" w:rsidRDefault="00AB7BAB">
            <w:pPr>
              <w:ind w:left="58" w:right="58"/>
            </w:pP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A1053" w14:textId="77777777" w:rsidR="00AB7BAB" w:rsidRDefault="00AB7BAB">
            <w:pPr>
              <w:ind w:left="58" w:right="58"/>
            </w:pPr>
          </w:p>
        </w:tc>
      </w:tr>
      <w:tr w:rsidR="00AB7BAB" w14:paraId="7B817A6A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0C31B" w14:textId="77777777" w:rsidR="00AB7BAB" w:rsidRDefault="00637B99">
            <w:pPr>
              <w:ind w:left="60" w:right="60"/>
            </w:pPr>
            <w:r>
              <w:rPr>
                <w:color w:val="000000"/>
                <w:sz w:val="20"/>
                <w:szCs w:val="20"/>
              </w:rPr>
              <w:t>3. SH Perpetration W3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99994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29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5BA81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41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0A462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EFBF2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46388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B328D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EEC0B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22AE8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4BB1C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AD6D2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02099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F6D45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FA1E4" w14:textId="77777777" w:rsidR="00AB7BAB" w:rsidRDefault="00AB7BAB">
            <w:pPr>
              <w:ind w:left="58" w:right="58"/>
            </w:pP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2A004" w14:textId="77777777" w:rsidR="00AB7BAB" w:rsidRDefault="00AB7BAB">
            <w:pPr>
              <w:ind w:left="58" w:right="58"/>
            </w:pPr>
          </w:p>
        </w:tc>
      </w:tr>
      <w:tr w:rsidR="00AB7BAB" w14:paraId="4E0CC92B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220DB" w14:textId="77777777" w:rsidR="00AB7BAB" w:rsidRDefault="00637B99">
            <w:pPr>
              <w:ind w:left="60" w:right="60"/>
            </w:pPr>
            <w:r>
              <w:rPr>
                <w:color w:val="000000"/>
                <w:sz w:val="20"/>
                <w:szCs w:val="20"/>
              </w:rPr>
              <w:t>4. SH Perpetration W4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33E36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25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6707E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30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64133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40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040E8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6D607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DAAE6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22A06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2F450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34327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421D0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1E6FA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6EA6D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C2DC5" w14:textId="77777777" w:rsidR="00AB7BAB" w:rsidRDefault="00AB7BAB">
            <w:pPr>
              <w:ind w:left="58" w:right="58"/>
            </w:pP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48DB3" w14:textId="77777777" w:rsidR="00AB7BAB" w:rsidRDefault="00AB7BAB">
            <w:pPr>
              <w:ind w:left="58" w:right="58"/>
            </w:pPr>
          </w:p>
        </w:tc>
      </w:tr>
      <w:tr w:rsidR="00AB7BAB" w14:paraId="628E8326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E58DA" w14:textId="77777777" w:rsidR="00AB7BAB" w:rsidRDefault="00637B99">
            <w:pPr>
              <w:ind w:left="60" w:right="60"/>
            </w:pPr>
            <w:r>
              <w:rPr>
                <w:color w:val="000000"/>
                <w:sz w:val="20"/>
                <w:szCs w:val="20"/>
              </w:rPr>
              <w:t>5. Family Conflict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3820D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16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12B46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10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614B1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13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4923B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9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AC9A8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72545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DAFD8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FBAF9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4C391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F54BE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29FF1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EACC1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645E8" w14:textId="77777777" w:rsidR="00AB7BAB" w:rsidRDefault="00AB7BAB">
            <w:pPr>
              <w:ind w:left="58" w:right="58"/>
            </w:pP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4A083" w14:textId="77777777" w:rsidR="00AB7BAB" w:rsidRDefault="00AB7BAB">
            <w:pPr>
              <w:ind w:left="58" w:right="58"/>
            </w:pPr>
          </w:p>
        </w:tc>
      </w:tr>
      <w:tr w:rsidR="00AB7BAB" w14:paraId="50B522CC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A468A" w14:textId="77777777" w:rsidR="00AB7BAB" w:rsidRDefault="00637B99">
            <w:pPr>
              <w:ind w:left="60" w:right="60"/>
            </w:pPr>
            <w:r>
              <w:rPr>
                <w:color w:val="000000"/>
                <w:sz w:val="20"/>
                <w:szCs w:val="20"/>
              </w:rPr>
              <w:t>6. Abuse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0C7AB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23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8B30D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18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9E1F4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9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DF427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6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C63F1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32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30458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A7E1C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4BF5A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DCEF6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9A974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6AB2B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17D44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F8213" w14:textId="77777777" w:rsidR="00AB7BAB" w:rsidRDefault="00AB7BAB">
            <w:pPr>
              <w:ind w:left="58" w:right="58"/>
            </w:pP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E1414" w14:textId="77777777" w:rsidR="00AB7BAB" w:rsidRDefault="00AB7BAB">
            <w:pPr>
              <w:ind w:left="58" w:right="58"/>
            </w:pPr>
          </w:p>
        </w:tc>
      </w:tr>
      <w:tr w:rsidR="00AB7BAB" w14:paraId="31A6666D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4DCA7" w14:textId="77777777" w:rsidR="00AB7BAB" w:rsidRDefault="00637B99">
            <w:pPr>
              <w:ind w:left="60" w:right="60"/>
            </w:pPr>
            <w:r>
              <w:rPr>
                <w:color w:val="000000"/>
                <w:sz w:val="20"/>
                <w:szCs w:val="20"/>
              </w:rPr>
              <w:t>7. Sibling Aggression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1C5C3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11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CB48A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5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6DECA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5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D97E4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4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8DB9F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29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E3BC8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17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8130B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F46FD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34861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C7D5D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2479A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1D196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23E09" w14:textId="77777777" w:rsidR="00AB7BAB" w:rsidRDefault="00AB7BAB">
            <w:pPr>
              <w:ind w:left="58" w:right="58"/>
            </w:pP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2B13D" w14:textId="77777777" w:rsidR="00AB7BAB" w:rsidRDefault="00AB7BAB">
            <w:pPr>
              <w:ind w:left="58" w:right="58"/>
            </w:pPr>
          </w:p>
        </w:tc>
      </w:tr>
      <w:tr w:rsidR="00AB7BAB" w14:paraId="635F3DED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42156" w14:textId="77777777" w:rsidR="00AB7BAB" w:rsidRDefault="00637B99">
            <w:pPr>
              <w:ind w:left="60" w:right="60"/>
            </w:pPr>
            <w:r>
              <w:rPr>
                <w:color w:val="000000"/>
                <w:sz w:val="20"/>
                <w:szCs w:val="20"/>
              </w:rPr>
              <w:t>8. SH Victimization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FD3DC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34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F5CD0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21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872BF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17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70BC2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21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B13C8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27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28E57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20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B594C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13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DB391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E9E4A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B43D8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66978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8FCAE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2821D" w14:textId="77777777" w:rsidR="00AB7BAB" w:rsidRDefault="00AB7BAB">
            <w:pPr>
              <w:ind w:left="58" w:right="58"/>
            </w:pP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689BF" w14:textId="77777777" w:rsidR="00AB7BAB" w:rsidRDefault="00AB7BAB">
            <w:pPr>
              <w:ind w:left="58" w:right="58"/>
            </w:pPr>
          </w:p>
        </w:tc>
      </w:tr>
      <w:tr w:rsidR="00AB7BAB" w14:paraId="17127130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78942" w14:textId="77777777" w:rsidR="00AB7BAB" w:rsidRDefault="00637B99">
            <w:pPr>
              <w:ind w:left="60" w:right="60"/>
            </w:pPr>
            <w:r>
              <w:rPr>
                <w:color w:val="000000"/>
                <w:sz w:val="20"/>
                <w:szCs w:val="20"/>
              </w:rPr>
              <w:t>9. Girl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992DB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05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381ED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11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C1493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08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E3414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07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0B396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3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676E7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06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C6DF6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0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33B60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4 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9B6E1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9A9E3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71C44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43C64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D85B2" w14:textId="77777777" w:rsidR="00AB7BAB" w:rsidRDefault="00AB7BAB">
            <w:pPr>
              <w:ind w:left="58" w:right="58"/>
            </w:pP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ECE71" w14:textId="77777777" w:rsidR="00AB7BAB" w:rsidRDefault="00AB7BAB">
            <w:pPr>
              <w:ind w:left="58" w:right="58"/>
            </w:pPr>
          </w:p>
        </w:tc>
      </w:tr>
      <w:tr w:rsidR="00AB7BAB" w14:paraId="6868C800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CF164" w14:textId="77777777" w:rsidR="00AB7BAB" w:rsidRDefault="00637B99">
            <w:pPr>
              <w:ind w:left="60" w:right="60"/>
            </w:pPr>
            <w:r>
              <w:rPr>
                <w:color w:val="000000"/>
                <w:sz w:val="20"/>
                <w:szCs w:val="20"/>
              </w:rPr>
              <w:t>10. Black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55095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5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15A5E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-0.01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493E6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4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AD0E5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7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CC212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6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E276C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8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B2FE0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-0.04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895D1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7*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84D10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2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14C5C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B2E53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D1C3D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13431" w14:textId="77777777" w:rsidR="00AB7BAB" w:rsidRDefault="00AB7BAB">
            <w:pPr>
              <w:ind w:left="58" w:right="58"/>
            </w:pP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C0216" w14:textId="77777777" w:rsidR="00AB7BAB" w:rsidRDefault="00AB7BAB">
            <w:pPr>
              <w:ind w:left="58" w:right="58"/>
            </w:pPr>
          </w:p>
        </w:tc>
      </w:tr>
      <w:tr w:rsidR="00AB7BAB" w14:paraId="71ECA227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DA92E" w14:textId="77777777" w:rsidR="00AB7BAB" w:rsidRDefault="00637B99">
            <w:pPr>
              <w:ind w:left="60" w:right="60"/>
            </w:pPr>
            <w:r>
              <w:rPr>
                <w:color w:val="000000"/>
                <w:sz w:val="20"/>
                <w:szCs w:val="20"/>
              </w:rPr>
              <w:t>11. White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002E1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-0.05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B6248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-0.05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63767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07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83CB0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-0.03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D16B7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5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D17BD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-0.05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47C68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-0.01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59E4F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2 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738B5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0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742D6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31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BBF5F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958C2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EDBA0" w14:textId="77777777" w:rsidR="00AB7BAB" w:rsidRDefault="00AB7BAB">
            <w:pPr>
              <w:ind w:left="58" w:right="58"/>
            </w:pP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C5819" w14:textId="77777777" w:rsidR="00AB7BAB" w:rsidRDefault="00AB7BAB">
            <w:pPr>
              <w:ind w:left="58" w:right="58"/>
            </w:pPr>
          </w:p>
        </w:tc>
      </w:tr>
      <w:tr w:rsidR="00AB7BAB" w14:paraId="2D220E70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5A1BD" w14:textId="77777777" w:rsidR="00AB7BAB" w:rsidRDefault="00637B99">
            <w:pPr>
              <w:ind w:left="60" w:right="60"/>
            </w:pPr>
            <w:r>
              <w:rPr>
                <w:color w:val="000000"/>
                <w:sz w:val="20"/>
                <w:szCs w:val="20"/>
              </w:rPr>
              <w:t>12. Other Race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A94F8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2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1C89B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4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9CC54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4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0B38C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7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4AD18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4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14424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1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FEB6C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2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77FF9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5 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56951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-0.01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63DEA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25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20CA8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19*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C49EB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CA1C0" w14:textId="77777777" w:rsidR="00AB7BAB" w:rsidRDefault="00AB7BAB">
            <w:pPr>
              <w:ind w:left="58" w:right="58"/>
            </w:pP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61360" w14:textId="77777777" w:rsidR="00AB7BAB" w:rsidRDefault="00AB7BAB">
            <w:pPr>
              <w:ind w:left="58" w:right="58"/>
            </w:pPr>
          </w:p>
        </w:tc>
      </w:tr>
      <w:tr w:rsidR="00AB7BAB" w14:paraId="78DDA2A5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099E2" w14:textId="5985253F" w:rsidR="00AB7BAB" w:rsidRDefault="00637B99">
            <w:pPr>
              <w:ind w:left="60" w:right="60"/>
            </w:pPr>
            <w:r>
              <w:rPr>
                <w:color w:val="000000"/>
                <w:sz w:val="20"/>
                <w:szCs w:val="20"/>
              </w:rPr>
              <w:t>13. High Belonging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C399C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13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AEC97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21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32B4E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18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12FFF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16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B0941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13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EBE41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08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5B3EF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05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49617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17*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EC805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8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C5597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07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C394E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2 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F28B3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-0.04 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919D1" w14:textId="77777777" w:rsidR="00AB7BAB" w:rsidRDefault="00AB7BAB">
            <w:pPr>
              <w:ind w:left="58" w:right="58"/>
            </w:pP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04902" w14:textId="77777777" w:rsidR="00AB7BAB" w:rsidRDefault="00AB7BAB">
            <w:pPr>
              <w:ind w:left="58" w:right="58"/>
            </w:pPr>
          </w:p>
        </w:tc>
      </w:tr>
      <w:tr w:rsidR="00AB7BAB" w14:paraId="05250CDE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59ABC" w14:textId="77777777" w:rsidR="00AB7BAB" w:rsidRDefault="00637B99">
            <w:pPr>
              <w:ind w:left="60" w:right="60"/>
            </w:pPr>
            <w:r>
              <w:rPr>
                <w:color w:val="000000"/>
                <w:sz w:val="20"/>
                <w:szCs w:val="20"/>
              </w:rPr>
              <w:t>14. Academic Grades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E15CE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-0.01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7752D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-0.05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70435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07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93C52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-0.04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BF22C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-0.02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680C4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-0.01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69F91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-0.02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458A3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2 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952B0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6*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5EBE0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-0.03 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6C438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9*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27C00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7*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BD5F4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17*</w:t>
            </w: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BD631" w14:textId="77777777" w:rsidR="00AB7BAB" w:rsidRDefault="00AB7BAB">
            <w:pPr>
              <w:ind w:left="58" w:right="58"/>
            </w:pPr>
          </w:p>
        </w:tc>
      </w:tr>
      <w:tr w:rsidR="00AB7BAB" w14:paraId="7F6D6C05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B45E2" w14:textId="77777777" w:rsidR="00AB7BAB" w:rsidRDefault="00637B99">
            <w:pPr>
              <w:ind w:left="60" w:right="60"/>
            </w:pPr>
            <w:r>
              <w:rPr>
                <w:color w:val="000000"/>
                <w:sz w:val="20"/>
                <w:szCs w:val="20"/>
              </w:rPr>
              <w:t>Descriptive Statistics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4F9DF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2A2C5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B59B2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D04DE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06E39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155AC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A6F0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11DFA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7E308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D49E6" w14:textId="77777777" w:rsidR="00AB7BAB" w:rsidRDefault="00AB7BAB">
            <w:pPr>
              <w:ind w:left="58" w:right="58"/>
            </w:pP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8EBE6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EB8C9" w14:textId="77777777" w:rsidR="00AB7BAB" w:rsidRDefault="00AB7BAB">
            <w:pPr>
              <w:ind w:left="58" w:right="58"/>
            </w:pP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3D5E1" w14:textId="77777777" w:rsidR="00AB7BAB" w:rsidRDefault="00AB7BAB">
            <w:pPr>
              <w:ind w:left="58" w:right="58"/>
            </w:pP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0F114" w14:textId="77777777" w:rsidR="00AB7BAB" w:rsidRDefault="00AB7BAB">
            <w:pPr>
              <w:ind w:left="58" w:right="58"/>
            </w:pPr>
          </w:p>
        </w:tc>
      </w:tr>
      <w:tr w:rsidR="00AB7BAB" w14:paraId="250B4E84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60144" w14:textId="77777777" w:rsidR="00AB7BAB" w:rsidRDefault="00637B99">
            <w:pPr>
              <w:ind w:left="60" w:right="60"/>
            </w:pPr>
            <w:r>
              <w:rPr>
                <w:color w:val="000000"/>
                <w:sz w:val="20"/>
                <w:szCs w:val="20"/>
              </w:rPr>
              <w:t>Missingness Rate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B5482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1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5F204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8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267C7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25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445D0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36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7149B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8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E4231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9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E4160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5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E9EBF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1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CD8EF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0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B1C12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0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0B0CF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0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BDFF9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0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C2728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0</w:t>
            </w: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6D8E3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13</w:t>
            </w:r>
          </w:p>
        </w:tc>
      </w:tr>
      <w:tr w:rsidR="00AB7BAB" w14:paraId="0C090AD4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FE476" w14:textId="77777777" w:rsidR="00AB7BAB" w:rsidRDefault="00637B99">
            <w:pPr>
              <w:ind w:left="60" w:right="60"/>
            </w:pPr>
            <w:r>
              <w:rPr>
                <w:i/>
                <w:color w:val="000000"/>
                <w:sz w:val="20"/>
                <w:szCs w:val="20"/>
              </w:rPr>
              <w:t>M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C59C8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23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D4279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27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BD653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35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A1B18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37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E6C1E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78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6933E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39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B6AEB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34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19875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28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2873C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49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AF49F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29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739EC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19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5FB7D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13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D9B58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60</w:t>
            </w: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D2388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4.48</w:t>
            </w:r>
          </w:p>
        </w:tc>
      </w:tr>
      <w:tr w:rsidR="00AB7BAB" w14:paraId="280EEF71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10DC1" w14:textId="77777777" w:rsidR="00AB7BAB" w:rsidRDefault="00637B99">
            <w:pPr>
              <w:ind w:left="60" w:right="60"/>
              <w:rPr>
                <w:i/>
              </w:rPr>
            </w:pPr>
            <w:r>
              <w:rPr>
                <w:i/>
                <w:color w:val="000000"/>
                <w:sz w:val="20"/>
                <w:szCs w:val="20"/>
              </w:rPr>
              <w:t>SD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97B6F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72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10E64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73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1ED97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86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49CD5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92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1958F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88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3644C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71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B66D1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91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4240A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45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756E2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50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CE3A0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46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51FD8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39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371D4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33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2B7C5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49</w:t>
            </w: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0CDAA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1.43</w:t>
            </w:r>
          </w:p>
        </w:tc>
      </w:tr>
      <w:tr w:rsidR="00AB7BAB" w14:paraId="18206BD5" w14:textId="77777777">
        <w:trPr>
          <w:jc w:val="center"/>
        </w:trPr>
        <w:tc>
          <w:tcPr>
            <w:tcW w:w="23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47F1E" w14:textId="77777777" w:rsidR="00AB7BAB" w:rsidRDefault="00637B99">
            <w:pPr>
              <w:ind w:left="60" w:right="60"/>
            </w:pPr>
            <w:r>
              <w:rPr>
                <w:color w:val="000000"/>
                <w:sz w:val="20"/>
                <w:szCs w:val="20"/>
              </w:rPr>
              <w:t>Skewness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D7D2A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4.26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770DF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3.52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21932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3.19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D4225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3.40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F5B02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1.36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34633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1.80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8F0A4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3.54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47C72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96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71C72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05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B2524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90</w:t>
            </w:r>
          </w:p>
        </w:tc>
        <w:tc>
          <w:tcPr>
            <w:tcW w:w="6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CCD36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1.58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98979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2.22</w:t>
            </w:r>
          </w:p>
        </w:tc>
        <w:tc>
          <w:tcPr>
            <w:tcW w:w="6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BE6A3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0.40</w:t>
            </w:r>
          </w:p>
        </w:tc>
        <w:tc>
          <w:tcPr>
            <w:tcW w:w="5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BC279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1.22</w:t>
            </w:r>
          </w:p>
        </w:tc>
      </w:tr>
      <w:tr w:rsidR="00AB7BAB" w14:paraId="7C4CCD9B" w14:textId="77777777">
        <w:trPr>
          <w:jc w:val="center"/>
        </w:trPr>
        <w:tc>
          <w:tcPr>
            <w:tcW w:w="230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595FC" w14:textId="77777777" w:rsidR="00AB7BAB" w:rsidRDefault="00637B99">
            <w:pPr>
              <w:ind w:left="60" w:right="60"/>
            </w:pPr>
            <w:r>
              <w:rPr>
                <w:color w:val="000000"/>
                <w:sz w:val="20"/>
                <w:szCs w:val="20"/>
              </w:rPr>
              <w:t>Kurtosis</w:t>
            </w:r>
          </w:p>
        </w:tc>
        <w:tc>
          <w:tcPr>
            <w:tcW w:w="63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7A296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21.42</w:t>
            </w:r>
          </w:p>
        </w:tc>
        <w:tc>
          <w:tcPr>
            <w:tcW w:w="63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53D9F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14.45</w:t>
            </w:r>
          </w:p>
        </w:tc>
        <w:tc>
          <w:tcPr>
            <w:tcW w:w="63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9AA2B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11.73</w:t>
            </w:r>
          </w:p>
        </w:tc>
        <w:tc>
          <w:tcPr>
            <w:tcW w:w="63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2104F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13.38</w:t>
            </w:r>
          </w:p>
        </w:tc>
        <w:tc>
          <w:tcPr>
            <w:tcW w:w="63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874A0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1.58</w:t>
            </w:r>
          </w:p>
        </w:tc>
        <w:tc>
          <w:tcPr>
            <w:tcW w:w="63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EF45D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2.41</w:t>
            </w:r>
          </w:p>
        </w:tc>
        <w:tc>
          <w:tcPr>
            <w:tcW w:w="63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1969B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13.02</w:t>
            </w:r>
          </w:p>
        </w:tc>
        <w:tc>
          <w:tcPr>
            <w:tcW w:w="63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BBE34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1.09</w:t>
            </w:r>
          </w:p>
        </w:tc>
        <w:tc>
          <w:tcPr>
            <w:tcW w:w="62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CC181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2.00</w:t>
            </w:r>
          </w:p>
        </w:tc>
        <w:tc>
          <w:tcPr>
            <w:tcW w:w="63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8725E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1.18</w:t>
            </w:r>
          </w:p>
        </w:tc>
        <w:tc>
          <w:tcPr>
            <w:tcW w:w="63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84768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49</w:t>
            </w:r>
          </w:p>
        </w:tc>
        <w:tc>
          <w:tcPr>
            <w:tcW w:w="62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830A7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2.94</w:t>
            </w:r>
          </w:p>
        </w:tc>
        <w:tc>
          <w:tcPr>
            <w:tcW w:w="62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F68A3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>-1.85</w:t>
            </w:r>
          </w:p>
        </w:tc>
        <w:tc>
          <w:tcPr>
            <w:tcW w:w="53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DF355" w14:textId="77777777" w:rsidR="00AB7BAB" w:rsidRDefault="00637B99">
            <w:pPr>
              <w:ind w:left="58" w:right="58"/>
            </w:pPr>
            <w:r>
              <w:rPr>
                <w:color w:val="000000"/>
                <w:sz w:val="20"/>
                <w:szCs w:val="20"/>
              </w:rPr>
              <w:t xml:space="preserve"> 0.97</w:t>
            </w:r>
          </w:p>
        </w:tc>
      </w:tr>
    </w:tbl>
    <w:p w14:paraId="2978A953" w14:textId="77777777" w:rsidR="00AB7BAB" w:rsidRDefault="00637B99">
      <w:r>
        <w:rPr>
          <w:i/>
        </w:rPr>
        <w:t xml:space="preserve">Note. </w:t>
      </w:r>
      <w:r>
        <w:t>SH = Sexual Harassment. *</w:t>
      </w:r>
      <w:r>
        <w:rPr>
          <w:i/>
        </w:rPr>
        <w:t xml:space="preserve">p </w:t>
      </w:r>
      <w:r>
        <w:t>&lt; .05</w:t>
      </w:r>
    </w:p>
    <w:p w14:paraId="15048BEE" w14:textId="77777777" w:rsidR="00AB7BAB" w:rsidRDefault="00AB7BAB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  <w:sectPr w:rsidR="00AB7BAB">
          <w:pgSz w:w="15840" w:h="12240" w:orient="landscape"/>
          <w:pgMar w:top="1440" w:right="1440" w:bottom="1440" w:left="1440" w:header="720" w:footer="720" w:gutter="0"/>
          <w:pgNumType w:start="1"/>
          <w:cols w:space="720"/>
        </w:sectPr>
      </w:pPr>
    </w:p>
    <w:p w14:paraId="2D8002E3" w14:textId="77777777" w:rsidR="001929C6" w:rsidRDefault="001929C6" w:rsidP="001929C6">
      <w:pPr>
        <w:pStyle w:val="FirstParagraph"/>
      </w:pPr>
      <w:r>
        <w:rPr>
          <w:b/>
          <w:bCs/>
        </w:rPr>
        <w:lastRenderedPageBreak/>
        <w:t>Table 2</w:t>
      </w:r>
    </w:p>
    <w:p w14:paraId="7504927E" w14:textId="77777777" w:rsidR="00FD4F7C" w:rsidRDefault="00FD4F7C" w:rsidP="00FD4F7C">
      <w:pPr>
        <w:pStyle w:val="BodyText"/>
      </w:pPr>
      <w:r>
        <w:rPr>
          <w:i/>
          <w:iCs/>
        </w:rPr>
        <w:t>Unstandardized Estimates from Latent Growth Model of Sexual Harassment Perpetration (n = 1563)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733"/>
        <w:gridCol w:w="1287"/>
        <w:gridCol w:w="1305"/>
      </w:tblGrid>
      <w:tr w:rsidR="00FD4F7C" w14:paraId="47CD60C9" w14:textId="77777777" w:rsidTr="0025368B">
        <w:trPr>
          <w:cantSplit/>
          <w:tblHeader/>
          <w:jc w:val="center"/>
        </w:trPr>
        <w:tc>
          <w:tcPr>
            <w:tcW w:w="0" w:type="auto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74F1AC" w14:textId="77777777" w:rsidR="00FD4F7C" w:rsidRDefault="00FD4F7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Predictor</w:t>
            </w:r>
          </w:p>
        </w:tc>
        <w:tc>
          <w:tcPr>
            <w:tcW w:w="0" w:type="auto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681DBD" w14:textId="77777777" w:rsidR="00FD4F7C" w:rsidRDefault="00FD4F7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0" w:type="auto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49B5BA" w14:textId="77777777" w:rsidR="00FD4F7C" w:rsidRDefault="00FD4F7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Slope</w:t>
            </w:r>
          </w:p>
        </w:tc>
      </w:tr>
      <w:tr w:rsidR="00FD4F7C" w14:paraId="6A15C55F" w14:textId="77777777" w:rsidTr="0025368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06CC0C" w14:textId="77777777" w:rsidR="00FD4F7C" w:rsidRDefault="00FD4F7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Intercept ter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CEB7B5" w14:textId="77777777" w:rsidR="00FD4F7C" w:rsidRDefault="00FD4F7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3 (0.0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6A824E" w14:textId="77777777" w:rsidR="00FD4F7C" w:rsidRDefault="00FD4F7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9 (0.01)**</w:t>
            </w:r>
          </w:p>
        </w:tc>
      </w:tr>
      <w:tr w:rsidR="00FD4F7C" w14:paraId="3C350857" w14:textId="77777777" w:rsidTr="0025368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41C1F3" w14:textId="77777777" w:rsidR="00FD4F7C" w:rsidRDefault="00FD4F7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Family Conflic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BA6B75" w14:textId="77777777" w:rsidR="00FD4F7C" w:rsidRDefault="00FD4F7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1 (0.0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B93BB9" w14:textId="77777777" w:rsidR="00FD4F7C" w:rsidRDefault="00FD4F7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2 (0.02)</w:t>
            </w:r>
          </w:p>
        </w:tc>
      </w:tr>
      <w:tr w:rsidR="00FD4F7C" w14:paraId="3300C9B2" w14:textId="77777777" w:rsidTr="0025368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8DCD3E" w14:textId="77777777" w:rsidR="00FD4F7C" w:rsidRDefault="00FD4F7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Abu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07A2FC" w14:textId="77777777" w:rsidR="00FD4F7C" w:rsidRDefault="00FD4F7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17 (0.05)**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0460C2" w14:textId="77777777" w:rsidR="00FD4F7C" w:rsidRDefault="00FD4F7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-0.06 (0.02)**</w:t>
            </w:r>
          </w:p>
        </w:tc>
      </w:tr>
      <w:tr w:rsidR="00FD4F7C" w14:paraId="78D241E9" w14:textId="77777777" w:rsidTr="0025368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4675A0" w14:textId="77777777" w:rsidR="00FD4F7C" w:rsidRDefault="00FD4F7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Sibling Aggress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1B4B4C" w14:textId="77777777" w:rsidR="00FD4F7C" w:rsidRDefault="00FD4F7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2 (0.0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248A16" w14:textId="77777777" w:rsidR="00FD4F7C" w:rsidRDefault="00FD4F7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0 (0.01)</w:t>
            </w:r>
          </w:p>
        </w:tc>
      </w:tr>
      <w:tr w:rsidR="00FD4F7C" w14:paraId="1EAB9A56" w14:textId="77777777" w:rsidTr="0025368B">
        <w:trPr>
          <w:cantSplit/>
          <w:jc w:val="center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377245" w14:textId="77777777" w:rsidR="00FD4F7C" w:rsidRDefault="00FD4F7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SH Victim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2786D4" w14:textId="77777777" w:rsidR="00FD4F7C" w:rsidRDefault="00FD4F7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42 (0.05)**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6C2A9D" w14:textId="77777777" w:rsidR="00FD4F7C" w:rsidRDefault="00FD4F7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-0.04 (0.04)</w:t>
            </w:r>
          </w:p>
        </w:tc>
      </w:tr>
      <w:tr w:rsidR="00FD4F7C" w14:paraId="115C7FA9" w14:textId="77777777" w:rsidTr="0025368B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4C8BCA" w14:textId="77777777" w:rsidR="00FD4F7C" w:rsidRDefault="00FD4F7C" w:rsidP="0025368B">
            <w:pPr>
              <w:keepNext/>
              <w:spacing w:before="20" w:after="20"/>
              <w:ind w:left="20" w:right="20"/>
            </w:pPr>
            <w:r w:rsidRPr="008B2649">
              <w:rPr>
                <w:i/>
                <w:iCs/>
                <w:color w:val="000000"/>
                <w:sz w:val="22"/>
                <w:szCs w:val="22"/>
              </w:rPr>
              <w:t>R</w:t>
            </w:r>
            <w:r w:rsidRPr="008B2649">
              <w:rPr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9BA736" w14:textId="77777777" w:rsidR="00FD4F7C" w:rsidRDefault="00FD4F7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0.29 (0.03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6AB2DC" w14:textId="77777777" w:rsidR="00FD4F7C" w:rsidRDefault="00FD4F7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0.04 (0.03)</w:t>
            </w:r>
          </w:p>
        </w:tc>
      </w:tr>
    </w:tbl>
    <w:p w14:paraId="249A32CA" w14:textId="77777777" w:rsidR="00FD4F7C" w:rsidRDefault="00FD4F7C" w:rsidP="00FD4F7C">
      <w:pPr>
        <w:pStyle w:val="BodyText"/>
      </w:pPr>
      <w:r>
        <w:rPr>
          <w:i/>
          <w:iCs/>
        </w:rPr>
        <w:t>Note.</w:t>
      </w:r>
      <w:r>
        <w:t xml:space="preserve"> Parentheses contain cluster robust standard errors. SH = Sexual Harassment. Model fit was χ</w:t>
      </w:r>
      <w:r w:rsidRPr="00DC636C">
        <w:rPr>
          <w:vertAlign w:val="superscript"/>
        </w:rPr>
        <w:t>2</w:t>
      </w:r>
      <w:r>
        <w:t xml:space="preserve"> (13) = 23.96, </w:t>
      </w:r>
      <w:r>
        <w:rPr>
          <w:i/>
          <w:iCs/>
        </w:rPr>
        <w:t>p</w:t>
      </w:r>
      <w:r>
        <w:t xml:space="preserve"> = 0.03; </w:t>
      </w:r>
      <w:r>
        <w:rPr>
          <w:i/>
          <w:iCs/>
        </w:rPr>
        <w:t>CFI</w:t>
      </w:r>
      <w:r>
        <w:t xml:space="preserve"> = 0.97; </w:t>
      </w:r>
      <w:r>
        <w:rPr>
          <w:i/>
          <w:iCs/>
        </w:rPr>
        <w:t>RMSEA</w:t>
      </w:r>
      <w:r>
        <w:t xml:space="preserve"> = 0.02 [0.01, 0.04]; </w:t>
      </w:r>
      <w:r>
        <w:rPr>
          <w:i/>
          <w:iCs/>
        </w:rPr>
        <w:t>SRMR</w:t>
      </w:r>
      <w:r>
        <w:t xml:space="preserve"> = 0.02. *</w:t>
      </w:r>
      <w:r>
        <w:rPr>
          <w:i/>
          <w:iCs/>
        </w:rPr>
        <w:t>p</w:t>
      </w:r>
      <w:r>
        <w:t xml:space="preserve"> &lt; .05, **</w:t>
      </w:r>
      <w:r>
        <w:rPr>
          <w:i/>
          <w:iCs/>
        </w:rPr>
        <w:t>p</w:t>
      </w:r>
      <w:r>
        <w:t xml:space="preserve"> &lt; .01</w:t>
      </w:r>
    </w:p>
    <w:p w14:paraId="3931B1B1" w14:textId="77777777" w:rsidR="00257A1E" w:rsidRDefault="00257A1E" w:rsidP="00A23905">
      <w:pPr>
        <w:pStyle w:val="BodyText"/>
        <w:rPr>
          <w:b/>
          <w:bCs/>
        </w:rPr>
      </w:pPr>
      <w:r>
        <w:rPr>
          <w:b/>
          <w:bCs/>
        </w:rPr>
        <w:br w:type="page"/>
      </w:r>
    </w:p>
    <w:p w14:paraId="6BA36F6F" w14:textId="77777777" w:rsidR="002B312C" w:rsidRDefault="002B312C" w:rsidP="002B312C">
      <w:pPr>
        <w:pStyle w:val="BodyText"/>
      </w:pPr>
      <w:r>
        <w:rPr>
          <w:b/>
          <w:bCs/>
        </w:rPr>
        <w:lastRenderedPageBreak/>
        <w:t>Table 3</w:t>
      </w:r>
    </w:p>
    <w:p w14:paraId="77F6E710" w14:textId="77777777" w:rsidR="002B312C" w:rsidRDefault="002B312C" w:rsidP="002B312C">
      <w:pPr>
        <w:pStyle w:val="BodyText"/>
      </w:pPr>
      <w:r>
        <w:rPr>
          <w:i/>
          <w:iCs/>
        </w:rPr>
        <w:t>Multigroup Analysis of Sexual Harassment Perpetration on Hostile Home Environment by Sex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23"/>
        <w:gridCol w:w="1444"/>
        <w:gridCol w:w="1383"/>
        <w:gridCol w:w="753"/>
        <w:gridCol w:w="582"/>
      </w:tblGrid>
      <w:tr w:rsidR="002B312C" w14:paraId="05E6FA33" w14:textId="77777777" w:rsidTr="0025368B">
        <w:trPr>
          <w:cantSplit/>
          <w:tblHeader/>
          <w:jc w:val="center"/>
        </w:trPr>
        <w:tc>
          <w:tcPr>
            <w:tcW w:w="2123" w:type="dxa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0B46D3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Parameter</w:t>
            </w:r>
          </w:p>
        </w:tc>
        <w:tc>
          <w:tcPr>
            <w:tcW w:w="1444" w:type="dxa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A8E9CB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Girls</w:t>
            </w:r>
          </w:p>
          <w:p w14:paraId="301DBBC2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i/>
                <w:iCs/>
                <w:color w:val="000000"/>
                <w:sz w:val="22"/>
                <w:szCs w:val="22"/>
              </w:rPr>
              <w:t>n</w:t>
            </w:r>
            <w:r>
              <w:rPr>
                <w:color w:val="000000"/>
                <w:sz w:val="22"/>
                <w:szCs w:val="22"/>
              </w:rPr>
              <w:t xml:space="preserve"> = 761</w:t>
            </w:r>
          </w:p>
        </w:tc>
        <w:tc>
          <w:tcPr>
            <w:tcW w:w="1383" w:type="dxa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B8BEFD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Boys</w:t>
            </w:r>
          </w:p>
          <w:p w14:paraId="6D83F4FB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i/>
                <w:iCs/>
                <w:color w:val="000000"/>
                <w:sz w:val="22"/>
                <w:szCs w:val="22"/>
              </w:rPr>
              <w:t>n</w:t>
            </w:r>
            <w:r>
              <w:rPr>
                <w:color w:val="000000"/>
                <w:sz w:val="22"/>
                <w:szCs w:val="22"/>
              </w:rPr>
              <w:t xml:space="preserve"> = 797</w:t>
            </w:r>
          </w:p>
        </w:tc>
        <w:tc>
          <w:tcPr>
            <w:tcW w:w="753" w:type="dxa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5A31CC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  <w:rPr>
                <w:i/>
                <w:iCs/>
                <w:color w:val="000000"/>
                <w:sz w:val="22"/>
                <w:szCs w:val="22"/>
              </w:rPr>
            </w:pPr>
            <w:r w:rsidRPr="007007BA">
              <w:rPr>
                <w:i/>
                <w:iCs/>
                <w:color w:val="000000"/>
                <w:sz w:val="22"/>
                <w:szCs w:val="22"/>
              </w:rPr>
              <w:t>Wald</w:t>
            </w:r>
            <w:r>
              <w:rPr>
                <w:i/>
                <w:iCs/>
                <w:color w:val="000000"/>
                <w:sz w:val="22"/>
                <w:szCs w:val="22"/>
              </w:rPr>
              <w:t xml:space="preserve"> </w:t>
            </w:r>
            <w:r w:rsidRPr="00736082">
              <w:rPr>
                <w:color w:val="000000"/>
                <w:sz w:val="22"/>
                <w:szCs w:val="22"/>
              </w:rPr>
              <w:t>χ</w:t>
            </w:r>
            <w:r w:rsidRPr="00736082">
              <w:rPr>
                <w:color w:val="000000"/>
                <w:sz w:val="22"/>
                <w:szCs w:val="22"/>
                <w:vertAlign w:val="superscript"/>
              </w:rPr>
              <w:t>2</w:t>
            </w:r>
          </w:p>
          <w:p w14:paraId="71355F9C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proofErr w:type="spellStart"/>
            <w:r>
              <w:rPr>
                <w:i/>
                <w:iCs/>
                <w:color w:val="000000"/>
                <w:sz w:val="22"/>
                <w:szCs w:val="22"/>
              </w:rPr>
              <w:t>df</w:t>
            </w:r>
            <w:proofErr w:type="spellEnd"/>
            <w:r>
              <w:rPr>
                <w:i/>
                <w:iCs/>
                <w:color w:val="000000"/>
                <w:sz w:val="22"/>
                <w:szCs w:val="22"/>
              </w:rPr>
              <w:t xml:space="preserve"> = </w:t>
            </w:r>
            <w:r w:rsidRPr="00B43B87"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582" w:type="dxa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A1D14B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 w:rsidRPr="007007BA">
              <w:rPr>
                <w:i/>
                <w:iCs/>
                <w:color w:val="000000"/>
                <w:sz w:val="22"/>
                <w:szCs w:val="22"/>
              </w:rPr>
              <w:t>p</w:t>
            </w:r>
          </w:p>
        </w:tc>
      </w:tr>
      <w:tr w:rsidR="002B312C" w14:paraId="236F3A02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1922BD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Intercept on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66695" w14:textId="77777777" w:rsidR="002B312C" w:rsidRDefault="002B312C" w:rsidP="0025368B">
            <w:pPr>
              <w:keepNext/>
              <w:spacing w:before="20" w:after="20"/>
              <w:ind w:left="20" w:right="20"/>
            </w:pPr>
          </w:p>
        </w:tc>
        <w:tc>
          <w:tcPr>
            <w:tcW w:w="13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A2544" w14:textId="77777777" w:rsidR="002B312C" w:rsidRDefault="002B312C" w:rsidP="0025368B">
            <w:pPr>
              <w:keepNext/>
              <w:spacing w:before="20" w:after="20"/>
              <w:ind w:left="20" w:right="20"/>
            </w:pPr>
          </w:p>
        </w:tc>
        <w:tc>
          <w:tcPr>
            <w:tcW w:w="7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471F4" w14:textId="77777777" w:rsidR="002B312C" w:rsidRDefault="002B312C" w:rsidP="0025368B">
            <w:pPr>
              <w:keepNext/>
              <w:spacing w:before="20" w:after="20"/>
              <w:ind w:left="20" w:right="20"/>
              <w:jc w:val="right"/>
            </w:pP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465BA" w14:textId="77777777" w:rsidR="002B312C" w:rsidRDefault="002B312C" w:rsidP="0025368B">
            <w:pPr>
              <w:keepNext/>
              <w:spacing w:before="20" w:after="20"/>
              <w:ind w:left="20" w:right="20"/>
              <w:jc w:val="right"/>
            </w:pPr>
          </w:p>
        </w:tc>
      </w:tr>
      <w:tr w:rsidR="002B312C" w14:paraId="09A628EE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11235C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Intercept term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8668F3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-0.02 (0.02)</w:t>
            </w:r>
          </w:p>
        </w:tc>
        <w:tc>
          <w:tcPr>
            <w:tcW w:w="13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74F4BD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8 (0.03)*</w:t>
            </w:r>
          </w:p>
        </w:tc>
        <w:tc>
          <w:tcPr>
            <w:tcW w:w="7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DDD4ED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4.49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3E288B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3</w:t>
            </w:r>
          </w:p>
        </w:tc>
      </w:tr>
      <w:tr w:rsidR="002B312C" w14:paraId="2F021746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7CE111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Family Conflict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D32244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3 (0.04)</w:t>
            </w:r>
          </w:p>
        </w:tc>
        <w:tc>
          <w:tcPr>
            <w:tcW w:w="13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D6636C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0 (0.04)</w:t>
            </w:r>
          </w:p>
        </w:tc>
        <w:tc>
          <w:tcPr>
            <w:tcW w:w="7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B0DC1C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21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F8E8A6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64</w:t>
            </w:r>
          </w:p>
        </w:tc>
      </w:tr>
      <w:tr w:rsidR="002B312C" w14:paraId="5B3E3C65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43B2B7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Abuse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2C11F7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19 (0.05)**</w:t>
            </w:r>
          </w:p>
        </w:tc>
        <w:tc>
          <w:tcPr>
            <w:tcW w:w="13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B9F164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14 (0.07)</w:t>
            </w:r>
          </w:p>
        </w:tc>
        <w:tc>
          <w:tcPr>
            <w:tcW w:w="7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6E8029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36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37A83E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55</w:t>
            </w:r>
          </w:p>
        </w:tc>
      </w:tr>
      <w:tr w:rsidR="002B312C" w14:paraId="5B473B2D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9FE1DA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Sibling Aggression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A86F5D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0 (0.04)</w:t>
            </w:r>
          </w:p>
        </w:tc>
        <w:tc>
          <w:tcPr>
            <w:tcW w:w="13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C536B3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3 (0.03)</w:t>
            </w:r>
          </w:p>
        </w:tc>
        <w:tc>
          <w:tcPr>
            <w:tcW w:w="7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D04ADE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45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D4F852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50</w:t>
            </w:r>
          </w:p>
        </w:tc>
      </w:tr>
      <w:tr w:rsidR="002B312C" w14:paraId="5A632A0B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B621EF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Slope on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0BFF1" w14:textId="77777777" w:rsidR="002B312C" w:rsidRDefault="002B312C" w:rsidP="0025368B">
            <w:pPr>
              <w:keepNext/>
              <w:spacing w:before="20" w:after="20"/>
              <w:ind w:left="20" w:right="20"/>
            </w:pPr>
          </w:p>
        </w:tc>
        <w:tc>
          <w:tcPr>
            <w:tcW w:w="13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04C87" w14:textId="77777777" w:rsidR="002B312C" w:rsidRDefault="002B312C" w:rsidP="0025368B">
            <w:pPr>
              <w:keepNext/>
              <w:spacing w:before="20" w:after="20"/>
              <w:ind w:left="20" w:right="20"/>
            </w:pPr>
          </w:p>
        </w:tc>
        <w:tc>
          <w:tcPr>
            <w:tcW w:w="7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4B7EE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D39D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</w:p>
        </w:tc>
      </w:tr>
      <w:tr w:rsidR="002B312C" w14:paraId="1CDD4FE8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50CA14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Intercept term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653231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8 (0.02)**</w:t>
            </w:r>
          </w:p>
        </w:tc>
        <w:tc>
          <w:tcPr>
            <w:tcW w:w="13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433BE0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11 (0.03)**</w:t>
            </w:r>
          </w:p>
        </w:tc>
        <w:tc>
          <w:tcPr>
            <w:tcW w:w="7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5CAB15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37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1C32FF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54</w:t>
            </w:r>
          </w:p>
        </w:tc>
      </w:tr>
      <w:tr w:rsidR="002B312C" w14:paraId="5ACDDA89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4F4701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Family Conflict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63D565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1 (0.02)</w:t>
            </w:r>
          </w:p>
        </w:tc>
        <w:tc>
          <w:tcPr>
            <w:tcW w:w="13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FE4A0C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1 (0.04)</w:t>
            </w:r>
          </w:p>
        </w:tc>
        <w:tc>
          <w:tcPr>
            <w:tcW w:w="7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6B9DB5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0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8DD916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99</w:t>
            </w:r>
          </w:p>
        </w:tc>
      </w:tr>
      <w:tr w:rsidR="002B312C" w14:paraId="3A77147A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45A6CB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Abuse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1C783C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-0.06 (0.04)</w:t>
            </w:r>
          </w:p>
        </w:tc>
        <w:tc>
          <w:tcPr>
            <w:tcW w:w="13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3D825E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-0.06 (0.02)**</w:t>
            </w:r>
          </w:p>
        </w:tc>
        <w:tc>
          <w:tcPr>
            <w:tcW w:w="7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BF318E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2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DCF385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89</w:t>
            </w:r>
          </w:p>
        </w:tc>
      </w:tr>
      <w:tr w:rsidR="002B312C" w14:paraId="004D4E1F" w14:textId="77777777" w:rsidTr="0025368B">
        <w:trPr>
          <w:cantSplit/>
          <w:jc w:val="center"/>
        </w:trPr>
        <w:tc>
          <w:tcPr>
            <w:tcW w:w="2123" w:type="dxa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595A06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Sibling Aggression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DF5984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0 (0.02)</w:t>
            </w:r>
          </w:p>
        </w:tc>
        <w:tc>
          <w:tcPr>
            <w:tcW w:w="1383" w:type="dxa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7A05C7" w14:textId="77777777" w:rsidR="002B312C" w:rsidRDefault="002B312C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0 (0.02)</w:t>
            </w:r>
          </w:p>
        </w:tc>
        <w:tc>
          <w:tcPr>
            <w:tcW w:w="753" w:type="dxa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3C818D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42EB64" w14:textId="77777777" w:rsidR="002B312C" w:rsidRDefault="002B312C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91</w:t>
            </w:r>
          </w:p>
        </w:tc>
      </w:tr>
    </w:tbl>
    <w:p w14:paraId="30BAB93B" w14:textId="77777777" w:rsidR="002B312C" w:rsidRDefault="002B312C" w:rsidP="002B312C">
      <w:pPr>
        <w:pStyle w:val="BodyText"/>
      </w:pPr>
      <w:r>
        <w:rPr>
          <w:i/>
          <w:iCs/>
        </w:rPr>
        <w:t>Note.</w:t>
      </w:r>
      <w:r>
        <w:t xml:space="preserve"> Estimates are unstandardized. Parentheses contain cluster robust standard errors. Model fit was χ</w:t>
      </w:r>
      <w:r w:rsidRPr="00044009">
        <w:rPr>
          <w:vertAlign w:val="superscript"/>
        </w:rPr>
        <w:t>2</w:t>
      </w:r>
      <w:r>
        <w:t xml:space="preserve"> (26) = 26.89, </w:t>
      </w:r>
      <w:r>
        <w:rPr>
          <w:i/>
          <w:iCs/>
        </w:rPr>
        <w:t>p</w:t>
      </w:r>
      <w:r>
        <w:t xml:space="preserve"> = 0.42; </w:t>
      </w:r>
      <w:r>
        <w:rPr>
          <w:i/>
          <w:iCs/>
        </w:rPr>
        <w:t>CFI</w:t>
      </w:r>
      <w:r>
        <w:t xml:space="preserve"> = 1.00; </w:t>
      </w:r>
      <w:r>
        <w:rPr>
          <w:i/>
          <w:iCs/>
        </w:rPr>
        <w:t>RMSEA</w:t>
      </w:r>
      <w:r>
        <w:t xml:space="preserve"> = 0.01 [0.00, 0.03]; </w:t>
      </w:r>
      <w:r>
        <w:rPr>
          <w:i/>
          <w:iCs/>
        </w:rPr>
        <w:t>SRMR</w:t>
      </w:r>
      <w:r>
        <w:t xml:space="preserve"> = 0.03. Omnibus Wald χ</w:t>
      </w:r>
      <w:r w:rsidRPr="00044009">
        <w:rPr>
          <w:vertAlign w:val="superscript"/>
        </w:rPr>
        <w:t>2</w:t>
      </w:r>
      <w:r>
        <w:t xml:space="preserve"> (8) = 55.81, </w:t>
      </w:r>
      <w:r>
        <w:rPr>
          <w:i/>
          <w:iCs/>
        </w:rPr>
        <w:t>p</w:t>
      </w:r>
      <w:r>
        <w:t xml:space="preserve"> = 0.*</w:t>
      </w:r>
      <w:r>
        <w:rPr>
          <w:i/>
          <w:iCs/>
        </w:rPr>
        <w:t>p</w:t>
      </w:r>
      <w:r>
        <w:t xml:space="preserve"> &lt; .05, **</w:t>
      </w:r>
      <w:r>
        <w:rPr>
          <w:i/>
          <w:iCs/>
        </w:rPr>
        <w:t>p</w:t>
      </w:r>
      <w:r>
        <w:t xml:space="preserve"> &lt; .01</w:t>
      </w:r>
    </w:p>
    <w:p w14:paraId="0E175315" w14:textId="77777777" w:rsidR="00257A1E" w:rsidRDefault="00257A1E" w:rsidP="006A31B7">
      <w:pPr>
        <w:pStyle w:val="BodyText"/>
        <w:rPr>
          <w:b/>
          <w:bCs/>
        </w:rPr>
      </w:pPr>
      <w:r>
        <w:rPr>
          <w:b/>
          <w:bCs/>
        </w:rPr>
        <w:br w:type="page"/>
      </w:r>
    </w:p>
    <w:p w14:paraId="7DE82DA2" w14:textId="6E17474D" w:rsidR="006A31B7" w:rsidRDefault="006A31B7" w:rsidP="006A31B7">
      <w:pPr>
        <w:pStyle w:val="BodyText"/>
      </w:pPr>
      <w:r>
        <w:rPr>
          <w:b/>
          <w:bCs/>
        </w:rPr>
        <w:lastRenderedPageBreak/>
        <w:t>Table 4</w:t>
      </w:r>
    </w:p>
    <w:p w14:paraId="25FD8515" w14:textId="77777777" w:rsidR="000047EF" w:rsidRDefault="000047EF" w:rsidP="000047EF">
      <w:pPr>
        <w:pStyle w:val="BodyText"/>
      </w:pPr>
      <w:r>
        <w:rPr>
          <w:b/>
          <w:bCs/>
        </w:rPr>
        <w:t>Table 4</w:t>
      </w:r>
    </w:p>
    <w:p w14:paraId="09E74B4D" w14:textId="77777777" w:rsidR="000047EF" w:rsidRDefault="000047EF" w:rsidP="000047EF">
      <w:pPr>
        <w:pStyle w:val="BodyText"/>
      </w:pPr>
      <w:r>
        <w:rPr>
          <w:i/>
          <w:iCs/>
        </w:rPr>
        <w:t>Multigroup Analysis of Sexual Harassment Perpetration on Hostile Home Environment by Race/Ethnicity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23"/>
        <w:gridCol w:w="1444"/>
        <w:gridCol w:w="1462"/>
        <w:gridCol w:w="1361"/>
        <w:gridCol w:w="101"/>
        <w:gridCol w:w="674"/>
        <w:gridCol w:w="582"/>
      </w:tblGrid>
      <w:tr w:rsidR="000047EF" w14:paraId="5F92B1CD" w14:textId="77777777" w:rsidTr="0025368B">
        <w:trPr>
          <w:cantSplit/>
          <w:tblHeader/>
          <w:jc w:val="center"/>
        </w:trPr>
        <w:tc>
          <w:tcPr>
            <w:tcW w:w="2123" w:type="dxa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408631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Parameter</w:t>
            </w:r>
          </w:p>
        </w:tc>
        <w:tc>
          <w:tcPr>
            <w:tcW w:w="1444" w:type="dxa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68C8A4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Black</w:t>
            </w:r>
          </w:p>
          <w:p w14:paraId="4DE5EFF4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i/>
                <w:iCs/>
                <w:color w:val="000000"/>
                <w:sz w:val="22"/>
                <w:szCs w:val="22"/>
              </w:rPr>
              <w:t>n =</w:t>
            </w:r>
            <w:r>
              <w:rPr>
                <w:color w:val="000000"/>
                <w:sz w:val="22"/>
                <w:szCs w:val="22"/>
              </w:rPr>
              <w:t xml:space="preserve"> 460</w:t>
            </w:r>
          </w:p>
        </w:tc>
        <w:tc>
          <w:tcPr>
            <w:tcW w:w="1462" w:type="dxa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333C36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White</w:t>
            </w:r>
          </w:p>
          <w:p w14:paraId="0D998B8F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i/>
                <w:iCs/>
                <w:color w:val="000000"/>
                <w:sz w:val="22"/>
                <w:szCs w:val="22"/>
              </w:rPr>
              <w:t>n =</w:t>
            </w:r>
            <w:r>
              <w:rPr>
                <w:color w:val="000000"/>
                <w:sz w:val="22"/>
                <w:szCs w:val="22"/>
              </w:rPr>
              <w:t xml:space="preserve"> 298</w:t>
            </w:r>
          </w:p>
        </w:tc>
        <w:tc>
          <w:tcPr>
            <w:tcW w:w="1361" w:type="dxa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8B994E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ispanic</w:t>
            </w:r>
          </w:p>
          <w:p w14:paraId="4485338E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i/>
                <w:iCs/>
                <w:color w:val="000000"/>
                <w:sz w:val="22"/>
                <w:szCs w:val="22"/>
              </w:rPr>
              <w:t>n =</w:t>
            </w:r>
            <w:r>
              <w:rPr>
                <w:color w:val="000000"/>
                <w:sz w:val="22"/>
                <w:szCs w:val="22"/>
              </w:rPr>
              <w:t xml:space="preserve"> 605</w:t>
            </w:r>
          </w:p>
        </w:tc>
        <w:tc>
          <w:tcPr>
            <w:tcW w:w="775" w:type="dxa"/>
            <w:gridSpan w:val="2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17AFD8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  <w:rPr>
                <w:i/>
                <w:iCs/>
                <w:color w:val="000000"/>
                <w:sz w:val="22"/>
                <w:szCs w:val="22"/>
              </w:rPr>
            </w:pPr>
            <w:r w:rsidRPr="007007BA">
              <w:rPr>
                <w:i/>
                <w:iCs/>
                <w:color w:val="000000"/>
                <w:sz w:val="22"/>
                <w:szCs w:val="22"/>
              </w:rPr>
              <w:t>Wald</w:t>
            </w:r>
            <w:r>
              <w:rPr>
                <w:i/>
                <w:iCs/>
                <w:color w:val="000000"/>
                <w:sz w:val="22"/>
                <w:szCs w:val="22"/>
              </w:rPr>
              <w:t xml:space="preserve"> </w:t>
            </w:r>
            <w:r w:rsidRPr="00736082">
              <w:rPr>
                <w:color w:val="000000"/>
                <w:sz w:val="22"/>
                <w:szCs w:val="22"/>
              </w:rPr>
              <w:t>χ</w:t>
            </w:r>
            <w:r w:rsidRPr="00736082">
              <w:rPr>
                <w:color w:val="000000"/>
                <w:sz w:val="22"/>
                <w:szCs w:val="22"/>
                <w:vertAlign w:val="superscript"/>
              </w:rPr>
              <w:t>2</w:t>
            </w:r>
          </w:p>
          <w:p w14:paraId="38C1C278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proofErr w:type="spellStart"/>
            <w:r>
              <w:rPr>
                <w:i/>
                <w:iCs/>
                <w:color w:val="000000"/>
                <w:sz w:val="22"/>
                <w:szCs w:val="22"/>
              </w:rPr>
              <w:t>df</w:t>
            </w:r>
            <w:proofErr w:type="spellEnd"/>
            <w:r>
              <w:rPr>
                <w:i/>
                <w:iCs/>
                <w:color w:val="000000"/>
                <w:sz w:val="22"/>
                <w:szCs w:val="22"/>
              </w:rPr>
              <w:t xml:space="preserve"> = </w:t>
            </w:r>
            <w:r w:rsidRPr="00B43B87"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582" w:type="dxa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4E36A1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 w:rsidRPr="007007BA">
              <w:rPr>
                <w:i/>
                <w:iCs/>
                <w:color w:val="000000"/>
                <w:sz w:val="22"/>
                <w:szCs w:val="22"/>
              </w:rPr>
              <w:t>p</w:t>
            </w:r>
          </w:p>
        </w:tc>
      </w:tr>
      <w:tr w:rsidR="000047EF" w14:paraId="37DF024F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BBF44B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Intercept on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7AD86" w14:textId="77777777" w:rsidR="000047EF" w:rsidRDefault="000047EF" w:rsidP="0025368B">
            <w:pPr>
              <w:keepNext/>
              <w:spacing w:before="20" w:after="20"/>
              <w:ind w:left="20" w:right="20"/>
            </w:pP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8C413" w14:textId="77777777" w:rsidR="000047EF" w:rsidRDefault="000047EF" w:rsidP="0025368B">
            <w:pPr>
              <w:keepNext/>
              <w:spacing w:before="20" w:after="20"/>
              <w:ind w:left="20" w:right="20"/>
            </w:pPr>
          </w:p>
        </w:tc>
        <w:tc>
          <w:tcPr>
            <w:tcW w:w="14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6D0F1" w14:textId="77777777" w:rsidR="000047EF" w:rsidRDefault="000047EF" w:rsidP="0025368B">
            <w:pPr>
              <w:keepNext/>
              <w:spacing w:before="20" w:after="20"/>
              <w:ind w:left="20" w:right="20"/>
            </w:pPr>
          </w:p>
        </w:tc>
        <w:tc>
          <w:tcPr>
            <w:tcW w:w="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A5E55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19FDE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</w:p>
        </w:tc>
      </w:tr>
      <w:tr w:rsidR="000047EF" w14:paraId="6553BE50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685184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Intercept term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0BED01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1 (0.04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8FEDBE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3 (0.04)</w:t>
            </w:r>
          </w:p>
        </w:tc>
        <w:tc>
          <w:tcPr>
            <w:tcW w:w="14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A08812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3 (0.01)*</w:t>
            </w:r>
          </w:p>
        </w:tc>
        <w:tc>
          <w:tcPr>
            <w:tcW w:w="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910E3B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44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DBB24A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80</w:t>
            </w:r>
          </w:p>
        </w:tc>
      </w:tr>
      <w:tr w:rsidR="000047EF" w14:paraId="304A505E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B8DF99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Family Conflict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66D6EF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4 (0.03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506D4F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1 (0.04)</w:t>
            </w:r>
          </w:p>
        </w:tc>
        <w:tc>
          <w:tcPr>
            <w:tcW w:w="14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7E4B69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0 (0.04)</w:t>
            </w:r>
          </w:p>
        </w:tc>
        <w:tc>
          <w:tcPr>
            <w:tcW w:w="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1FE193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99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1D837E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61</w:t>
            </w:r>
          </w:p>
        </w:tc>
      </w:tr>
      <w:tr w:rsidR="000047EF" w14:paraId="67312397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F9E697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Abuse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0FEA6C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7 (0.05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A11A95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17 (0.10)</w:t>
            </w:r>
          </w:p>
        </w:tc>
        <w:tc>
          <w:tcPr>
            <w:tcW w:w="14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85AECF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25 (0.06)**</w:t>
            </w:r>
          </w:p>
        </w:tc>
        <w:tc>
          <w:tcPr>
            <w:tcW w:w="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8FE529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3.16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5724F1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21</w:t>
            </w:r>
          </w:p>
        </w:tc>
      </w:tr>
      <w:tr w:rsidR="000047EF" w14:paraId="5E4406A4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2F433A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Sibling Aggression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32ED13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6 (0.04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BDC60B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0 (0.08)</w:t>
            </w:r>
          </w:p>
        </w:tc>
        <w:tc>
          <w:tcPr>
            <w:tcW w:w="14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639385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0 (0.03)</w:t>
            </w:r>
          </w:p>
        </w:tc>
        <w:tc>
          <w:tcPr>
            <w:tcW w:w="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1F5B5C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2.11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00D6F9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35</w:t>
            </w:r>
          </w:p>
        </w:tc>
      </w:tr>
      <w:tr w:rsidR="000047EF" w14:paraId="05CCC405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BFA8E7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Slope on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F9244" w14:textId="77777777" w:rsidR="000047EF" w:rsidRDefault="000047EF" w:rsidP="0025368B">
            <w:pPr>
              <w:keepNext/>
              <w:spacing w:before="20" w:after="20"/>
              <w:ind w:left="20" w:right="20"/>
            </w:pP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B075A" w14:textId="77777777" w:rsidR="000047EF" w:rsidRDefault="000047EF" w:rsidP="0025368B">
            <w:pPr>
              <w:keepNext/>
              <w:spacing w:before="20" w:after="20"/>
              <w:ind w:left="20" w:right="20"/>
            </w:pPr>
          </w:p>
        </w:tc>
        <w:tc>
          <w:tcPr>
            <w:tcW w:w="14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600EE" w14:textId="77777777" w:rsidR="000047EF" w:rsidRDefault="000047EF" w:rsidP="0025368B">
            <w:pPr>
              <w:keepNext/>
              <w:spacing w:before="20" w:after="20"/>
              <w:ind w:left="20" w:right="20"/>
            </w:pPr>
          </w:p>
        </w:tc>
        <w:tc>
          <w:tcPr>
            <w:tcW w:w="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E8068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0D65F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</w:p>
        </w:tc>
      </w:tr>
      <w:tr w:rsidR="000047EF" w14:paraId="34EC1D8E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88AE90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Intercept term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9D8D5F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11 (0.03)**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456527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5 (0.03)*</w:t>
            </w:r>
          </w:p>
        </w:tc>
        <w:tc>
          <w:tcPr>
            <w:tcW w:w="14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467BBC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8 (0.02)**</w:t>
            </w:r>
          </w:p>
        </w:tc>
        <w:tc>
          <w:tcPr>
            <w:tcW w:w="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05AAB9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2.76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73435C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25</w:t>
            </w:r>
          </w:p>
        </w:tc>
      </w:tr>
      <w:tr w:rsidR="000047EF" w14:paraId="79DD88AE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369119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Family Conflict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6954FC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2 (0.04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EE066A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2 (0.03)</w:t>
            </w:r>
          </w:p>
        </w:tc>
        <w:tc>
          <w:tcPr>
            <w:tcW w:w="14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78D332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2 (0.02)</w:t>
            </w:r>
          </w:p>
        </w:tc>
        <w:tc>
          <w:tcPr>
            <w:tcW w:w="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4AF1F6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0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317189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1.00</w:t>
            </w:r>
          </w:p>
        </w:tc>
      </w:tr>
      <w:tr w:rsidR="000047EF" w14:paraId="4BA4D8A6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D17B6A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Abuse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786340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-0.02 (0.04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8494F9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-0.14 (0.05)**</w:t>
            </w:r>
          </w:p>
        </w:tc>
        <w:tc>
          <w:tcPr>
            <w:tcW w:w="14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53DEB5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-0.10 (0.03)**</w:t>
            </w:r>
          </w:p>
        </w:tc>
        <w:tc>
          <w:tcPr>
            <w:tcW w:w="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93C62F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3.16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26B970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21</w:t>
            </w:r>
          </w:p>
        </w:tc>
      </w:tr>
      <w:tr w:rsidR="000047EF" w14:paraId="35668646" w14:textId="77777777" w:rsidTr="0025368B">
        <w:trPr>
          <w:cantSplit/>
          <w:jc w:val="center"/>
        </w:trPr>
        <w:tc>
          <w:tcPr>
            <w:tcW w:w="2123" w:type="dxa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1845C7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Sibling Aggression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39A53B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-0.01 (0.02)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849C47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1 (0.03)</w:t>
            </w:r>
          </w:p>
        </w:tc>
        <w:tc>
          <w:tcPr>
            <w:tcW w:w="1462" w:type="dxa"/>
            <w:gridSpan w:val="2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6C3372" w14:textId="77777777" w:rsidR="000047EF" w:rsidRDefault="000047EF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0 (0.02)</w:t>
            </w:r>
          </w:p>
        </w:tc>
        <w:tc>
          <w:tcPr>
            <w:tcW w:w="674" w:type="dxa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FE8C94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44</w:t>
            </w:r>
          </w:p>
        </w:tc>
        <w:tc>
          <w:tcPr>
            <w:tcW w:w="582" w:type="dxa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6406D2" w14:textId="77777777" w:rsidR="000047EF" w:rsidRDefault="000047EF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80</w:t>
            </w:r>
          </w:p>
        </w:tc>
      </w:tr>
    </w:tbl>
    <w:p w14:paraId="3939F90E" w14:textId="77777777" w:rsidR="000047EF" w:rsidRDefault="000047EF" w:rsidP="000047EF">
      <w:pPr>
        <w:pStyle w:val="BodyText"/>
      </w:pPr>
      <w:r>
        <w:rPr>
          <w:i/>
          <w:iCs/>
        </w:rPr>
        <w:t>Note.</w:t>
      </w:r>
      <w:r>
        <w:t xml:space="preserve"> Estimates are unstandardized. Parentheses contain cluster robust standard errors. Model fit was χ</w:t>
      </w:r>
      <w:r w:rsidRPr="00044009">
        <w:rPr>
          <w:vertAlign w:val="superscript"/>
        </w:rPr>
        <w:t>2</w:t>
      </w:r>
      <w:r>
        <w:t xml:space="preserve"> (39) = 48.05, </w:t>
      </w:r>
      <w:r>
        <w:rPr>
          <w:i/>
          <w:iCs/>
        </w:rPr>
        <w:t>p</w:t>
      </w:r>
      <w:r>
        <w:t xml:space="preserve"> = 0.15; </w:t>
      </w:r>
      <w:r>
        <w:rPr>
          <w:i/>
          <w:iCs/>
        </w:rPr>
        <w:t>CFI</w:t>
      </w:r>
      <w:r>
        <w:t xml:space="preserve"> = 0.98; </w:t>
      </w:r>
      <w:r>
        <w:rPr>
          <w:i/>
          <w:iCs/>
        </w:rPr>
        <w:t>RMSEA</w:t>
      </w:r>
      <w:r>
        <w:t xml:space="preserve"> = 0.02 [0.00, 0.04]; </w:t>
      </w:r>
      <w:r>
        <w:rPr>
          <w:i/>
          <w:iCs/>
        </w:rPr>
        <w:t>SRMR</w:t>
      </w:r>
      <w:r>
        <w:t xml:space="preserve"> = 0.03. Omnibus Wald χ</w:t>
      </w:r>
      <w:r w:rsidRPr="00044009">
        <w:rPr>
          <w:vertAlign w:val="superscript"/>
        </w:rPr>
        <w:t>2</w:t>
      </w:r>
      <w:r>
        <w:t xml:space="preserve"> (16) = 10759.10, </w:t>
      </w:r>
      <w:r>
        <w:rPr>
          <w:i/>
          <w:iCs/>
        </w:rPr>
        <w:t>p</w:t>
      </w:r>
      <w:r>
        <w:t xml:space="preserve"> &lt; .01.*</w:t>
      </w:r>
      <w:r>
        <w:rPr>
          <w:i/>
          <w:iCs/>
        </w:rPr>
        <w:t>p</w:t>
      </w:r>
      <w:r>
        <w:t xml:space="preserve"> &lt; .05, **</w:t>
      </w:r>
      <w:r>
        <w:rPr>
          <w:i/>
          <w:iCs/>
        </w:rPr>
        <w:t>p</w:t>
      </w:r>
      <w:r>
        <w:t xml:space="preserve"> &lt; .01</w:t>
      </w:r>
    </w:p>
    <w:p w14:paraId="5E17921C" w14:textId="77777777" w:rsidR="00257A1E" w:rsidRDefault="00257A1E" w:rsidP="008E4E37">
      <w:pPr>
        <w:pStyle w:val="BodyText"/>
        <w:rPr>
          <w:b/>
          <w:bCs/>
        </w:rPr>
      </w:pPr>
      <w:r>
        <w:rPr>
          <w:b/>
          <w:bCs/>
        </w:rPr>
        <w:br w:type="page"/>
      </w:r>
    </w:p>
    <w:p w14:paraId="0A30ECE8" w14:textId="77777777" w:rsidR="00B43B87" w:rsidRDefault="00B43B87" w:rsidP="00B43B87">
      <w:pPr>
        <w:pStyle w:val="BodyText"/>
      </w:pPr>
      <w:r>
        <w:rPr>
          <w:b/>
          <w:bCs/>
        </w:rPr>
        <w:lastRenderedPageBreak/>
        <w:t>Table 5</w:t>
      </w:r>
    </w:p>
    <w:p w14:paraId="11FD455E" w14:textId="77777777" w:rsidR="00B43B87" w:rsidRDefault="00B43B87" w:rsidP="00B43B87">
      <w:pPr>
        <w:pStyle w:val="BodyText"/>
      </w:pPr>
      <w:r>
        <w:rPr>
          <w:i/>
          <w:iCs/>
        </w:rPr>
        <w:t>Multigroup Analysis of Sexual Harassment Perpetration on Hostile Home Environment by School Belonging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23"/>
        <w:gridCol w:w="1334"/>
        <w:gridCol w:w="1403"/>
        <w:gridCol w:w="733"/>
        <w:gridCol w:w="582"/>
      </w:tblGrid>
      <w:tr w:rsidR="00B43B87" w14:paraId="75167E1F" w14:textId="77777777" w:rsidTr="0025368B">
        <w:trPr>
          <w:cantSplit/>
          <w:tblHeader/>
          <w:jc w:val="center"/>
        </w:trPr>
        <w:tc>
          <w:tcPr>
            <w:tcW w:w="212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AECC2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Parameter</w:t>
            </w:r>
          </w:p>
        </w:tc>
        <w:tc>
          <w:tcPr>
            <w:tcW w:w="133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99E81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  <w:rPr>
                <w:i/>
                <w:iCs/>
                <w:color w:val="000000"/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High</w:t>
            </w:r>
            <w:r>
              <w:rPr>
                <w:vertAlign w:val="superscript"/>
              </w:rPr>
              <w:t>a</w:t>
            </w:r>
            <w:proofErr w:type="spellEnd"/>
          </w:p>
          <w:p w14:paraId="48826E0A" w14:textId="77777777" w:rsidR="00B43B87" w:rsidRPr="007B1272" w:rsidRDefault="00B43B87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i/>
                <w:iCs/>
                <w:color w:val="000000"/>
                <w:sz w:val="22"/>
                <w:szCs w:val="22"/>
              </w:rPr>
              <w:t>n =</w:t>
            </w:r>
            <w:r>
              <w:rPr>
                <w:color w:val="000000"/>
                <w:sz w:val="22"/>
                <w:szCs w:val="22"/>
              </w:rPr>
              <w:t xml:space="preserve"> 932</w:t>
            </w:r>
          </w:p>
        </w:tc>
        <w:tc>
          <w:tcPr>
            <w:tcW w:w="140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451CB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oderate</w:t>
            </w:r>
          </w:p>
          <w:p w14:paraId="5C82C29E" w14:textId="77777777" w:rsidR="00B43B87" w:rsidRPr="00A401C4" w:rsidRDefault="00B43B87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i/>
                <w:iCs/>
                <w:color w:val="000000"/>
                <w:sz w:val="22"/>
                <w:szCs w:val="22"/>
              </w:rPr>
              <w:t xml:space="preserve">n = </w:t>
            </w:r>
            <w:r>
              <w:rPr>
                <w:color w:val="000000"/>
                <w:sz w:val="22"/>
                <w:szCs w:val="22"/>
              </w:rPr>
              <w:t>629</w:t>
            </w:r>
          </w:p>
        </w:tc>
        <w:tc>
          <w:tcPr>
            <w:tcW w:w="73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11A7E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  <w:rPr>
                <w:i/>
                <w:iCs/>
                <w:color w:val="000000"/>
                <w:sz w:val="22"/>
                <w:szCs w:val="22"/>
              </w:rPr>
            </w:pPr>
            <w:r w:rsidRPr="007007BA">
              <w:rPr>
                <w:i/>
                <w:iCs/>
                <w:color w:val="000000"/>
                <w:sz w:val="22"/>
                <w:szCs w:val="22"/>
              </w:rPr>
              <w:t>Wald</w:t>
            </w:r>
            <w:r>
              <w:rPr>
                <w:i/>
                <w:iCs/>
                <w:color w:val="000000"/>
                <w:sz w:val="22"/>
                <w:szCs w:val="22"/>
              </w:rPr>
              <w:t xml:space="preserve"> </w:t>
            </w:r>
            <w:r w:rsidRPr="00736082">
              <w:rPr>
                <w:color w:val="000000"/>
                <w:sz w:val="22"/>
                <w:szCs w:val="22"/>
              </w:rPr>
              <w:t>χ</w:t>
            </w:r>
            <w:r w:rsidRPr="00736082">
              <w:rPr>
                <w:color w:val="000000"/>
                <w:sz w:val="22"/>
                <w:szCs w:val="22"/>
                <w:vertAlign w:val="superscript"/>
              </w:rPr>
              <w:t>2</w:t>
            </w:r>
          </w:p>
          <w:p w14:paraId="51120740" w14:textId="77777777" w:rsidR="00B43B87" w:rsidRPr="007007BA" w:rsidRDefault="00B43B87" w:rsidP="0025368B">
            <w:pPr>
              <w:keepNext/>
              <w:spacing w:before="20" w:after="20"/>
              <w:ind w:left="20" w:right="20"/>
              <w:jc w:val="center"/>
              <w:rPr>
                <w:i/>
                <w:iCs/>
              </w:rPr>
            </w:pPr>
            <w:proofErr w:type="spellStart"/>
            <w:r>
              <w:rPr>
                <w:i/>
                <w:iCs/>
                <w:color w:val="000000"/>
                <w:sz w:val="22"/>
                <w:szCs w:val="22"/>
              </w:rPr>
              <w:t>df</w:t>
            </w:r>
            <w:proofErr w:type="spellEnd"/>
            <w:r>
              <w:rPr>
                <w:i/>
                <w:iCs/>
                <w:color w:val="000000"/>
                <w:sz w:val="22"/>
                <w:szCs w:val="22"/>
              </w:rPr>
              <w:t xml:space="preserve"> = </w:t>
            </w:r>
            <w:r w:rsidRPr="00B43B87"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58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CF3EC" w14:textId="77777777" w:rsidR="00B43B87" w:rsidRPr="007007BA" w:rsidRDefault="00B43B87" w:rsidP="0025368B">
            <w:pPr>
              <w:keepNext/>
              <w:spacing w:before="20" w:after="20"/>
              <w:ind w:left="20" w:right="20"/>
              <w:jc w:val="center"/>
              <w:rPr>
                <w:i/>
                <w:iCs/>
              </w:rPr>
            </w:pPr>
            <w:r w:rsidRPr="007007BA">
              <w:rPr>
                <w:i/>
                <w:iCs/>
                <w:color w:val="000000"/>
                <w:sz w:val="22"/>
                <w:szCs w:val="22"/>
              </w:rPr>
              <w:t>p</w:t>
            </w:r>
          </w:p>
        </w:tc>
      </w:tr>
      <w:tr w:rsidR="00B43B87" w14:paraId="690BA3E0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15FD9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Intercept on</w:t>
            </w:r>
          </w:p>
        </w:tc>
        <w:tc>
          <w:tcPr>
            <w:tcW w:w="1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6F9F3" w14:textId="77777777" w:rsidR="00B43B87" w:rsidRDefault="00B43B87" w:rsidP="0025368B">
            <w:pPr>
              <w:keepNext/>
              <w:spacing w:before="20" w:after="20"/>
              <w:ind w:left="20" w:right="20"/>
            </w:pPr>
          </w:p>
        </w:tc>
        <w:tc>
          <w:tcPr>
            <w:tcW w:w="14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FAB54" w14:textId="77777777" w:rsidR="00B43B87" w:rsidRDefault="00B43B87" w:rsidP="0025368B">
            <w:pPr>
              <w:keepNext/>
              <w:spacing w:before="20" w:after="20"/>
              <w:ind w:left="20" w:right="20"/>
            </w:pPr>
          </w:p>
        </w:tc>
        <w:tc>
          <w:tcPr>
            <w:tcW w:w="7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C9D5F" w14:textId="77777777" w:rsidR="00B43B87" w:rsidRDefault="00B43B87" w:rsidP="0025368B">
            <w:pPr>
              <w:keepNext/>
              <w:spacing w:before="20" w:after="20"/>
              <w:ind w:left="20" w:right="20"/>
              <w:jc w:val="right"/>
            </w:pP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DEF8C" w14:textId="77777777" w:rsidR="00B43B87" w:rsidRDefault="00B43B87" w:rsidP="0025368B">
            <w:pPr>
              <w:keepNext/>
              <w:spacing w:before="20" w:after="20"/>
              <w:ind w:left="20" w:right="20"/>
              <w:jc w:val="right"/>
            </w:pPr>
          </w:p>
        </w:tc>
      </w:tr>
      <w:tr w:rsidR="00B43B87" w14:paraId="6D7EDDBC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AC1C1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Intercept term</w:t>
            </w:r>
          </w:p>
        </w:tc>
        <w:tc>
          <w:tcPr>
            <w:tcW w:w="1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81336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4 (0.02)*</w:t>
            </w:r>
          </w:p>
        </w:tc>
        <w:tc>
          <w:tcPr>
            <w:tcW w:w="14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5A91A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4 (0.04)</w:t>
            </w:r>
          </w:p>
        </w:tc>
        <w:tc>
          <w:tcPr>
            <w:tcW w:w="7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523E9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0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F76D7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98</w:t>
            </w:r>
          </w:p>
        </w:tc>
      </w:tr>
      <w:tr w:rsidR="00B43B87" w14:paraId="32D588B7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D6803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Family Conflict</w:t>
            </w:r>
          </w:p>
        </w:tc>
        <w:tc>
          <w:tcPr>
            <w:tcW w:w="1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C1887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-0.01 (0.03)</w:t>
            </w:r>
          </w:p>
        </w:tc>
        <w:tc>
          <w:tcPr>
            <w:tcW w:w="14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5B9ED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2 (0.04)</w:t>
            </w:r>
          </w:p>
        </w:tc>
        <w:tc>
          <w:tcPr>
            <w:tcW w:w="7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A8C7E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53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C9DFB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47</w:t>
            </w:r>
          </w:p>
        </w:tc>
      </w:tr>
      <w:tr w:rsidR="00B43B87" w14:paraId="2B395A9F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AA8DA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Abuse</w:t>
            </w:r>
          </w:p>
        </w:tc>
        <w:tc>
          <w:tcPr>
            <w:tcW w:w="1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C7AE6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10 (0.06)</w:t>
            </w:r>
          </w:p>
        </w:tc>
        <w:tc>
          <w:tcPr>
            <w:tcW w:w="14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3C33C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23 (0.06)**</w:t>
            </w:r>
          </w:p>
        </w:tc>
        <w:tc>
          <w:tcPr>
            <w:tcW w:w="7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5D467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2.40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233C9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12</w:t>
            </w:r>
          </w:p>
        </w:tc>
      </w:tr>
      <w:tr w:rsidR="00B43B87" w14:paraId="665637F6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64CDE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Sibling Aggression</w:t>
            </w:r>
          </w:p>
        </w:tc>
        <w:tc>
          <w:tcPr>
            <w:tcW w:w="1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FC8F3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1 (0.02)</w:t>
            </w:r>
          </w:p>
        </w:tc>
        <w:tc>
          <w:tcPr>
            <w:tcW w:w="14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CE61F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3 (0.03)</w:t>
            </w:r>
          </w:p>
        </w:tc>
        <w:tc>
          <w:tcPr>
            <w:tcW w:w="7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516EB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85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CFF2D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36</w:t>
            </w:r>
          </w:p>
        </w:tc>
      </w:tr>
      <w:tr w:rsidR="00B43B87" w14:paraId="7C0FF32E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DD7AC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Slope on</w:t>
            </w:r>
          </w:p>
        </w:tc>
        <w:tc>
          <w:tcPr>
            <w:tcW w:w="1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7AC43" w14:textId="77777777" w:rsidR="00B43B87" w:rsidRDefault="00B43B87" w:rsidP="0025368B">
            <w:pPr>
              <w:keepNext/>
              <w:spacing w:before="20" w:after="20"/>
              <w:ind w:left="20" w:right="20"/>
            </w:pPr>
          </w:p>
        </w:tc>
        <w:tc>
          <w:tcPr>
            <w:tcW w:w="14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86AD2" w14:textId="77777777" w:rsidR="00B43B87" w:rsidRDefault="00B43B87" w:rsidP="0025368B">
            <w:pPr>
              <w:keepNext/>
              <w:spacing w:before="20" w:after="20"/>
              <w:ind w:left="20" w:right="20"/>
            </w:pPr>
          </w:p>
        </w:tc>
        <w:tc>
          <w:tcPr>
            <w:tcW w:w="7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6C418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</w:pP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DA356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</w:pPr>
          </w:p>
        </w:tc>
      </w:tr>
      <w:tr w:rsidR="00B43B87" w14:paraId="12E49B2F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11CDB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Intercept term</w:t>
            </w:r>
          </w:p>
        </w:tc>
        <w:tc>
          <w:tcPr>
            <w:tcW w:w="1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CBBD3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7 (0.02)**</w:t>
            </w:r>
          </w:p>
        </w:tc>
        <w:tc>
          <w:tcPr>
            <w:tcW w:w="14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E6552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15 (0.03)**</w:t>
            </w:r>
          </w:p>
        </w:tc>
        <w:tc>
          <w:tcPr>
            <w:tcW w:w="7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1C232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4.02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3D5F9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4</w:t>
            </w:r>
          </w:p>
        </w:tc>
      </w:tr>
      <w:tr w:rsidR="00B43B87" w14:paraId="10FD836A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218DD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Family Conflict</w:t>
            </w:r>
          </w:p>
        </w:tc>
        <w:tc>
          <w:tcPr>
            <w:tcW w:w="1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0B85E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1 (0.03)</w:t>
            </w:r>
          </w:p>
        </w:tc>
        <w:tc>
          <w:tcPr>
            <w:tcW w:w="14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DBF12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0 (0.02)</w:t>
            </w:r>
          </w:p>
        </w:tc>
        <w:tc>
          <w:tcPr>
            <w:tcW w:w="7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7F5F9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6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42288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80</w:t>
            </w:r>
          </w:p>
        </w:tc>
      </w:tr>
      <w:tr w:rsidR="00B43B87" w14:paraId="0AD6FA6C" w14:textId="77777777" w:rsidTr="0025368B">
        <w:trPr>
          <w:cantSplit/>
          <w:jc w:val="center"/>
        </w:trPr>
        <w:tc>
          <w:tcPr>
            <w:tcW w:w="212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74256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Abuse</w:t>
            </w:r>
          </w:p>
        </w:tc>
        <w:tc>
          <w:tcPr>
            <w:tcW w:w="13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8CC5C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-0.03 (0.03)</w:t>
            </w:r>
          </w:p>
        </w:tc>
        <w:tc>
          <w:tcPr>
            <w:tcW w:w="14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4CD93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-0.10 (0.04)**</w:t>
            </w:r>
          </w:p>
        </w:tc>
        <w:tc>
          <w:tcPr>
            <w:tcW w:w="7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F4677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1.39</w:t>
            </w:r>
          </w:p>
        </w:tc>
        <w:tc>
          <w:tcPr>
            <w:tcW w:w="5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EF056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24</w:t>
            </w:r>
          </w:p>
        </w:tc>
      </w:tr>
      <w:tr w:rsidR="00B43B87" w14:paraId="0E748797" w14:textId="77777777" w:rsidTr="0025368B">
        <w:trPr>
          <w:cantSplit/>
          <w:jc w:val="center"/>
        </w:trPr>
        <w:tc>
          <w:tcPr>
            <w:tcW w:w="212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1B95A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    Sibling Aggression</w:t>
            </w:r>
          </w:p>
        </w:tc>
        <w:tc>
          <w:tcPr>
            <w:tcW w:w="133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0B3C4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0 (0.01)</w:t>
            </w:r>
          </w:p>
        </w:tc>
        <w:tc>
          <w:tcPr>
            <w:tcW w:w="140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D72FF" w14:textId="77777777" w:rsidR="00B43B87" w:rsidRDefault="00B43B87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 xml:space="preserve"> 0.00 (0.04)</w:t>
            </w:r>
          </w:p>
        </w:tc>
        <w:tc>
          <w:tcPr>
            <w:tcW w:w="73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15FCD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0</w:t>
            </w:r>
          </w:p>
        </w:tc>
        <w:tc>
          <w:tcPr>
            <w:tcW w:w="58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51A09" w14:textId="77777777" w:rsidR="00B43B87" w:rsidRDefault="00B43B87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96</w:t>
            </w:r>
          </w:p>
        </w:tc>
      </w:tr>
    </w:tbl>
    <w:p w14:paraId="278267CD" w14:textId="77777777" w:rsidR="00B43B87" w:rsidRDefault="00B43B87" w:rsidP="00B43B87">
      <w:pPr>
        <w:pStyle w:val="BodyText"/>
      </w:pPr>
      <w:r>
        <w:rPr>
          <w:i/>
          <w:iCs/>
        </w:rPr>
        <w:t>Note.</w:t>
      </w:r>
      <w:r>
        <w:t xml:space="preserve"> Estimates based on standardized intercept and slope and unstandardized predictors. Parentheses contain cluster robust standard errors. </w:t>
      </w:r>
      <w:proofErr w:type="spellStart"/>
      <w:r>
        <w:rPr>
          <w:vertAlign w:val="superscript"/>
        </w:rPr>
        <w:t>a</w:t>
      </w:r>
      <w:r>
        <w:t>Slope</w:t>
      </w:r>
      <w:proofErr w:type="spellEnd"/>
      <w:r>
        <w:t xml:space="preserve"> variance was constrained to 0. Model fit was χ</w:t>
      </w:r>
      <w:r w:rsidRPr="00044009">
        <w:rPr>
          <w:vertAlign w:val="superscript"/>
        </w:rPr>
        <w:t>2</w:t>
      </w:r>
      <w:r>
        <w:t xml:space="preserve"> (28) = 53.50, </w:t>
      </w:r>
      <w:r>
        <w:rPr>
          <w:i/>
          <w:iCs/>
        </w:rPr>
        <w:t>p</w:t>
      </w:r>
      <w:r>
        <w:t xml:space="preserve"> = 0.00; </w:t>
      </w:r>
      <w:r>
        <w:rPr>
          <w:i/>
          <w:iCs/>
        </w:rPr>
        <w:t>CFI</w:t>
      </w:r>
      <w:r>
        <w:t xml:space="preserve"> = 0.93; </w:t>
      </w:r>
      <w:r>
        <w:rPr>
          <w:i/>
          <w:iCs/>
        </w:rPr>
        <w:t>RMSEA</w:t>
      </w:r>
      <w:r>
        <w:t xml:space="preserve"> = 0.03 [0.02, 0.05]; </w:t>
      </w:r>
      <w:r>
        <w:rPr>
          <w:i/>
          <w:iCs/>
        </w:rPr>
        <w:t>SRMR</w:t>
      </w:r>
      <w:r>
        <w:t xml:space="preserve"> = 0.04. Omnibus Wald χ</w:t>
      </w:r>
      <w:r w:rsidRPr="00044009">
        <w:rPr>
          <w:vertAlign w:val="superscript"/>
        </w:rPr>
        <w:t>2</w:t>
      </w:r>
      <w:r>
        <w:t xml:space="preserve"> (8) = 114.23, </w:t>
      </w:r>
      <w:r>
        <w:rPr>
          <w:i/>
          <w:iCs/>
        </w:rPr>
        <w:t>p</w:t>
      </w:r>
      <w:r>
        <w:t xml:space="preserve"> &lt; .01. **</w:t>
      </w:r>
      <w:r>
        <w:rPr>
          <w:i/>
          <w:iCs/>
        </w:rPr>
        <w:t>p</w:t>
      </w:r>
      <w:r>
        <w:t xml:space="preserve"> &lt; .05, *</w:t>
      </w:r>
      <w:r>
        <w:rPr>
          <w:i/>
          <w:iCs/>
        </w:rPr>
        <w:t>p</w:t>
      </w:r>
      <w:r>
        <w:t xml:space="preserve"> &lt; .01</w:t>
      </w:r>
    </w:p>
    <w:p w14:paraId="615A29DA" w14:textId="34E9BCA4" w:rsidR="00257A1E" w:rsidRDefault="00257A1E" w:rsidP="001929C6">
      <w:pPr>
        <w:pStyle w:val="BodyText"/>
      </w:pPr>
      <w:r>
        <w:br w:type="page"/>
      </w:r>
    </w:p>
    <w:p w14:paraId="05F6B3A7" w14:textId="77777777" w:rsidR="00A23905" w:rsidRDefault="00A23905" w:rsidP="001929C6">
      <w:pPr>
        <w:pStyle w:val="BodyText"/>
      </w:pPr>
    </w:p>
    <w:p w14:paraId="4A5A46D4" w14:textId="77777777" w:rsidR="00F0503D" w:rsidRDefault="00F0503D" w:rsidP="00F0503D">
      <w:pPr>
        <w:pStyle w:val="FirstParagraph"/>
      </w:pPr>
      <w:r>
        <w:rPr>
          <w:b/>
          <w:bCs/>
        </w:rPr>
        <w:t>Table 6</w:t>
      </w:r>
    </w:p>
    <w:p w14:paraId="045C0CDC" w14:textId="77777777" w:rsidR="00F0503D" w:rsidRDefault="00F0503D" w:rsidP="00F0503D">
      <w:pPr>
        <w:pStyle w:val="BodyText"/>
      </w:pPr>
      <w:r>
        <w:rPr>
          <w:i/>
          <w:iCs/>
        </w:rPr>
        <w:t>Unstandardized Estimates from Latent Growth Model of Sexual Harassment Perpetration Stratified by Sex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905"/>
        <w:gridCol w:w="1664"/>
        <w:gridCol w:w="1352"/>
        <w:gridCol w:w="1664"/>
        <w:gridCol w:w="1444"/>
      </w:tblGrid>
      <w:tr w:rsidR="00F0503D" w14:paraId="4986EA7E" w14:textId="77777777" w:rsidTr="0025368B">
        <w:trPr>
          <w:cantSplit/>
          <w:tblHeader/>
          <w:jc w:val="center"/>
        </w:trPr>
        <w:tc>
          <w:tcPr>
            <w:tcW w:w="2905" w:type="dxa"/>
            <w:vMerge w:val="restart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65FF3B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</w:p>
        </w:tc>
        <w:tc>
          <w:tcPr>
            <w:tcW w:w="3016" w:type="dxa"/>
            <w:gridSpan w:val="2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FD53D3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Girls</w:t>
            </w:r>
          </w:p>
        </w:tc>
        <w:tc>
          <w:tcPr>
            <w:tcW w:w="3108" w:type="dxa"/>
            <w:gridSpan w:val="2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8593E1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Boys</w:t>
            </w:r>
          </w:p>
        </w:tc>
      </w:tr>
      <w:tr w:rsidR="00F0503D" w14:paraId="35A071A9" w14:textId="77777777" w:rsidTr="0025368B">
        <w:trPr>
          <w:cantSplit/>
          <w:tblHeader/>
          <w:jc w:val="center"/>
        </w:trPr>
        <w:tc>
          <w:tcPr>
            <w:tcW w:w="2905" w:type="dxa"/>
            <w:vMerge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57DEAFC0" w14:textId="77777777" w:rsidR="00F0503D" w:rsidRDefault="00F0503D" w:rsidP="0025368B"/>
        </w:tc>
        <w:tc>
          <w:tcPr>
            <w:tcW w:w="1664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0939A3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1352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F4D060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Slope</w:t>
            </w:r>
          </w:p>
        </w:tc>
        <w:tc>
          <w:tcPr>
            <w:tcW w:w="1664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EAA227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1444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5BA39B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Slope</w:t>
            </w:r>
          </w:p>
        </w:tc>
      </w:tr>
      <w:tr w:rsidR="00F0503D" w14:paraId="620F1D77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354013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Intercept term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E81763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3 (0.07)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D5D574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5 (0.10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6AAE97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2 (0.05)*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B8A7ED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5 (0.06)**</w:t>
            </w:r>
          </w:p>
        </w:tc>
      </w:tr>
      <w:tr w:rsidR="00F0503D" w14:paraId="1ABFE236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EA4D6C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Family Conflict (FC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A9175A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1 (0.09)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F1BFEC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21 (0.14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5C8D9C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7 (0.12)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B18173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6 (0.08)</w:t>
            </w:r>
          </w:p>
        </w:tc>
      </w:tr>
      <w:tr w:rsidR="00F0503D" w14:paraId="6707B7EC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55E564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Abuse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4E1ADF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59 (0.26)*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69CC47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50 (0.20)*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CEB5E0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5 (0.21)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245CC5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2 (0.13)</w:t>
            </w:r>
          </w:p>
        </w:tc>
      </w:tr>
      <w:tr w:rsidR="00F0503D" w14:paraId="1CCF3D3F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27C814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Sibling Aggression (SA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337DF5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9 (0.05)**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73FFEA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6 (0.10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2D7AAB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1 (0.04)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C7B09D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15 (0.09)</w:t>
            </w:r>
          </w:p>
        </w:tc>
      </w:tr>
      <w:tr w:rsidR="00F0503D" w14:paraId="7AEB45A6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6D54EE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Sexual Harassment Victim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600D65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33 (0.06)**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EEBADA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5 (0.04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830AE5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47 (0.05)**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45DAE5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6 (0.04)</w:t>
            </w:r>
          </w:p>
        </w:tc>
      </w:tr>
      <w:tr w:rsidR="00F0503D" w14:paraId="29851C93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DBF5EE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Black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76726B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11 (0.04)*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104D3D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0 (0.05)*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6FD2E2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1 (0.04)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FA0B03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1 (0.06)</w:t>
            </w:r>
          </w:p>
        </w:tc>
      </w:tr>
      <w:tr w:rsidR="00F0503D" w14:paraId="4A40C113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A60CDD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4875D7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11 (0.05)*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DDA72C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1 (0.04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633CAC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9 (0.04)*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1B455C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3 (0.04)</w:t>
            </w:r>
          </w:p>
        </w:tc>
      </w:tr>
      <w:tr w:rsidR="00F0503D" w14:paraId="5112F303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3BCA0C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Other Race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C30786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6 (0.05)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047F5E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3 (0.07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96EAE7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4 (0.07)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BE6AC6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7 (0.08)</w:t>
            </w:r>
          </w:p>
        </w:tc>
      </w:tr>
      <w:tr w:rsidR="00F0503D" w14:paraId="64E3EFB3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01A60F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High School Belonging (HSB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4C83D6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5 (0.05)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6A8248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10 (0.06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14E052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2 (0.08)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EE6D4C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5 (0.05)</w:t>
            </w:r>
          </w:p>
        </w:tc>
      </w:tr>
      <w:tr w:rsidR="00F0503D" w14:paraId="38605D87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6F7FDF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Academic Grades (AG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893952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1 (0.02)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68D82E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1 (0.02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3A2AF0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1 (0.02)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8E04F0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0 (0.01)</w:t>
            </w:r>
          </w:p>
        </w:tc>
      </w:tr>
      <w:tr w:rsidR="00F0503D" w14:paraId="0D73E871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F0E4EC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FC x HSB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8B2C9E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1 (0.07)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3B7F0B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1 (0.06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859413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9 (0.07)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8E76E4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2 (0.04)</w:t>
            </w:r>
          </w:p>
        </w:tc>
      </w:tr>
      <w:tr w:rsidR="00F0503D" w14:paraId="3063E6EA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A8E1D6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Abuse x HSB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EC9DB8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10 (0.11)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6B608D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7 (0.06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63F0B7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21 (0.08)**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16811C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5 (0.05)</w:t>
            </w:r>
          </w:p>
        </w:tc>
      </w:tr>
      <w:tr w:rsidR="00F0503D" w14:paraId="0F313538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9E6D63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SA x HSB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D7224A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1 (0.04)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4B5AFC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2 (0.04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EE30D2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4 (0.06)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D38F67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5 (0.07)</w:t>
            </w:r>
          </w:p>
        </w:tc>
      </w:tr>
      <w:tr w:rsidR="00F0503D" w14:paraId="608F4C5F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D34DCD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FC x AG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5CB4F8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1 (0.02)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9785E8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4 (0.03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F8D9C4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0 (0.03)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C70ECB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1 (0.01)</w:t>
            </w:r>
          </w:p>
        </w:tc>
      </w:tr>
      <w:tr w:rsidR="00F0503D" w14:paraId="1E4F1AF2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71D56A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Abuse x AG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153BD8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8 (0.05)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A59C85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8 (0.04)*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7265FF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5 (0.06)</w:t>
            </w:r>
          </w:p>
        </w:tc>
        <w:tc>
          <w:tcPr>
            <w:tcW w:w="14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BFACA5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1 (0.03)</w:t>
            </w:r>
          </w:p>
        </w:tc>
      </w:tr>
      <w:tr w:rsidR="00F0503D" w14:paraId="1459E9CB" w14:textId="77777777" w:rsidTr="0025368B">
        <w:trPr>
          <w:cantSplit/>
          <w:jc w:val="center"/>
        </w:trPr>
        <w:tc>
          <w:tcPr>
            <w:tcW w:w="2905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C98A0F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SA x AG</w:t>
            </w:r>
          </w:p>
        </w:tc>
        <w:tc>
          <w:tcPr>
            <w:tcW w:w="166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C23A9D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4 (0.01)**</w:t>
            </w:r>
          </w:p>
        </w:tc>
        <w:tc>
          <w:tcPr>
            <w:tcW w:w="135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4F78B7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1 (0.02)</w:t>
            </w:r>
          </w:p>
        </w:tc>
        <w:tc>
          <w:tcPr>
            <w:tcW w:w="166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D702F6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1 (0.02)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996239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3 (0.01)</w:t>
            </w:r>
          </w:p>
        </w:tc>
      </w:tr>
      <w:tr w:rsidR="00F0503D" w14:paraId="68B6B935" w14:textId="77777777" w:rsidTr="0025368B">
        <w:trPr>
          <w:cantSplit/>
          <w:jc w:val="center"/>
        </w:trPr>
        <w:tc>
          <w:tcPr>
            <w:tcW w:w="2905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6AD65A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i/>
                <w:color w:val="000000"/>
                <w:sz w:val="22"/>
                <w:szCs w:val="22"/>
              </w:rPr>
              <w:t>R</w:t>
            </w:r>
            <w:r>
              <w:rPr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66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AE3116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40 (0.09)</w:t>
            </w:r>
          </w:p>
        </w:tc>
        <w:tc>
          <w:tcPr>
            <w:tcW w:w="135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9DCC2B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25 (0.08)</w:t>
            </w:r>
          </w:p>
        </w:tc>
        <w:tc>
          <w:tcPr>
            <w:tcW w:w="166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AE69C8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36 (0.05)</w:t>
            </w:r>
          </w:p>
        </w:tc>
        <w:tc>
          <w:tcPr>
            <w:tcW w:w="144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1D0789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9 (0.04)</w:t>
            </w:r>
          </w:p>
        </w:tc>
      </w:tr>
      <w:tr w:rsidR="00F0503D" w14:paraId="755D1EEC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EC0710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χ</w:t>
            </w:r>
            <w:r>
              <w:rPr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color w:val="000000"/>
                <w:sz w:val="22"/>
                <w:szCs w:val="22"/>
              </w:rPr>
              <w:t xml:space="preserve"> (35)</w:t>
            </w:r>
          </w:p>
        </w:tc>
        <w:tc>
          <w:tcPr>
            <w:tcW w:w="301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D7BE5D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42.88</w:t>
            </w:r>
          </w:p>
        </w:tc>
        <w:tc>
          <w:tcPr>
            <w:tcW w:w="310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AECF8D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39.52</w:t>
            </w:r>
          </w:p>
        </w:tc>
      </w:tr>
      <w:tr w:rsidR="00F0503D" w14:paraId="7E05695F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78479D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i/>
                <w:color w:val="000000"/>
                <w:sz w:val="22"/>
                <w:szCs w:val="22"/>
              </w:rPr>
              <w:t>n</w:t>
            </w:r>
          </w:p>
        </w:tc>
        <w:tc>
          <w:tcPr>
            <w:tcW w:w="301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5FF985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761</w:t>
            </w:r>
          </w:p>
        </w:tc>
        <w:tc>
          <w:tcPr>
            <w:tcW w:w="310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F458F5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797</w:t>
            </w:r>
          </w:p>
        </w:tc>
      </w:tr>
      <w:tr w:rsidR="00F0503D" w14:paraId="00936BD9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A84E75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i/>
                <w:color w:val="000000"/>
                <w:sz w:val="22"/>
                <w:szCs w:val="22"/>
              </w:rPr>
              <w:t>CFI</w:t>
            </w:r>
          </w:p>
        </w:tc>
        <w:tc>
          <w:tcPr>
            <w:tcW w:w="301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D6BC8A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98</w:t>
            </w:r>
          </w:p>
        </w:tc>
        <w:tc>
          <w:tcPr>
            <w:tcW w:w="310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0BD267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98</w:t>
            </w:r>
          </w:p>
        </w:tc>
      </w:tr>
      <w:tr w:rsidR="00F0503D" w14:paraId="158DCD9A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9D20AD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i/>
                <w:color w:val="000000"/>
                <w:sz w:val="22"/>
                <w:szCs w:val="22"/>
              </w:rPr>
              <w:t>RMSEA</w:t>
            </w:r>
          </w:p>
        </w:tc>
        <w:tc>
          <w:tcPr>
            <w:tcW w:w="301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FB5335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2 [0.00, 0.03]</w:t>
            </w:r>
          </w:p>
        </w:tc>
        <w:tc>
          <w:tcPr>
            <w:tcW w:w="310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B3ECBC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1 [0.00, 0.03]</w:t>
            </w:r>
          </w:p>
        </w:tc>
      </w:tr>
      <w:tr w:rsidR="00F0503D" w14:paraId="56325978" w14:textId="77777777" w:rsidTr="0025368B">
        <w:trPr>
          <w:cantSplit/>
          <w:jc w:val="center"/>
        </w:trPr>
        <w:tc>
          <w:tcPr>
            <w:tcW w:w="2905" w:type="dxa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155699" w14:textId="77777777" w:rsidR="00F0503D" w:rsidRDefault="00F0503D" w:rsidP="0025368B">
            <w:pPr>
              <w:keepNext/>
              <w:spacing w:before="20" w:after="20"/>
              <w:ind w:left="20" w:right="20"/>
            </w:pPr>
            <w:r>
              <w:rPr>
                <w:i/>
                <w:color w:val="000000"/>
                <w:sz w:val="22"/>
                <w:szCs w:val="22"/>
              </w:rPr>
              <w:t>SRMR</w:t>
            </w:r>
          </w:p>
        </w:tc>
        <w:tc>
          <w:tcPr>
            <w:tcW w:w="3016" w:type="dxa"/>
            <w:gridSpan w:val="2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A81AA0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2</w:t>
            </w:r>
          </w:p>
        </w:tc>
        <w:tc>
          <w:tcPr>
            <w:tcW w:w="3108" w:type="dxa"/>
            <w:gridSpan w:val="2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124D76" w14:textId="77777777" w:rsidR="00F0503D" w:rsidRDefault="00F0503D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2</w:t>
            </w:r>
          </w:p>
        </w:tc>
      </w:tr>
    </w:tbl>
    <w:p w14:paraId="649F33DF" w14:textId="77777777" w:rsidR="00F0503D" w:rsidRDefault="00F0503D" w:rsidP="00F0503D">
      <w:pPr>
        <w:pStyle w:val="BodyText"/>
      </w:pPr>
      <w:r>
        <w:rPr>
          <w:i/>
          <w:iCs/>
        </w:rPr>
        <w:t>Note.</w:t>
      </w:r>
      <w:r>
        <w:t xml:space="preserve"> Parentheses contain cluster robust standard errors. *</w:t>
      </w:r>
      <w:r>
        <w:rPr>
          <w:i/>
          <w:iCs/>
        </w:rPr>
        <w:t>p</w:t>
      </w:r>
      <w:r>
        <w:t xml:space="preserve"> &lt; .05, **</w:t>
      </w:r>
      <w:r>
        <w:rPr>
          <w:i/>
          <w:iCs/>
        </w:rPr>
        <w:t>p</w:t>
      </w:r>
      <w:r>
        <w:t xml:space="preserve"> &lt; .01</w:t>
      </w:r>
    </w:p>
    <w:p w14:paraId="3AD89666" w14:textId="77777777" w:rsidR="00AB7BAB" w:rsidRDefault="00AB7BAB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  <w:sectPr w:rsidR="00AB7BAB">
          <w:pgSz w:w="12240" w:h="15840"/>
          <w:pgMar w:top="1440" w:right="1440" w:bottom="1440" w:left="1440" w:header="720" w:footer="720" w:gutter="0"/>
          <w:cols w:space="720"/>
        </w:sectPr>
      </w:pPr>
    </w:p>
    <w:p w14:paraId="2329443C" w14:textId="77777777" w:rsidR="00AC4249" w:rsidRDefault="00AC4249" w:rsidP="00AC4249">
      <w:pPr>
        <w:pStyle w:val="FirstParagraph"/>
        <w:rPr>
          <w:b/>
          <w:bCs/>
        </w:rPr>
      </w:pPr>
      <w:r>
        <w:rPr>
          <w:b/>
          <w:bCs/>
        </w:rPr>
        <w:lastRenderedPageBreak/>
        <w:t>Table 7</w:t>
      </w:r>
    </w:p>
    <w:p w14:paraId="012B85A5" w14:textId="77777777" w:rsidR="00AC4249" w:rsidRDefault="00AC4249" w:rsidP="00AC4249">
      <w:pPr>
        <w:pStyle w:val="BodyText"/>
      </w:pPr>
      <w:r>
        <w:rPr>
          <w:i/>
          <w:iCs/>
        </w:rPr>
        <w:t>Unstandardized Estimates from Latent Growth Model of Sexual Harassment Perpetration Stratified by Rac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905"/>
        <w:gridCol w:w="1664"/>
        <w:gridCol w:w="1462"/>
        <w:gridCol w:w="1664"/>
        <w:gridCol w:w="1352"/>
        <w:gridCol w:w="1664"/>
        <w:gridCol w:w="1462"/>
      </w:tblGrid>
      <w:tr w:rsidR="00AC4249" w14:paraId="5DAF2371" w14:textId="77777777" w:rsidTr="0025368B">
        <w:trPr>
          <w:cantSplit/>
          <w:tblHeader/>
          <w:jc w:val="center"/>
        </w:trPr>
        <w:tc>
          <w:tcPr>
            <w:tcW w:w="2905" w:type="dxa"/>
            <w:vMerge w:val="restart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B2C83B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</w:p>
        </w:tc>
        <w:tc>
          <w:tcPr>
            <w:tcW w:w="3126" w:type="dxa"/>
            <w:gridSpan w:val="2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B86F9A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Black</w:t>
            </w:r>
          </w:p>
        </w:tc>
        <w:tc>
          <w:tcPr>
            <w:tcW w:w="3016" w:type="dxa"/>
            <w:gridSpan w:val="2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9E492E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proofErr w:type="spellStart"/>
            <w:r>
              <w:rPr>
                <w:color w:val="000000"/>
                <w:sz w:val="22"/>
                <w:szCs w:val="22"/>
              </w:rPr>
              <w:t>White</w:t>
            </w:r>
            <w:r>
              <w:rPr>
                <w:vertAlign w:val="superscript"/>
              </w:rPr>
              <w:t>a</w:t>
            </w:r>
            <w:proofErr w:type="spellEnd"/>
          </w:p>
        </w:tc>
        <w:tc>
          <w:tcPr>
            <w:tcW w:w="3126" w:type="dxa"/>
            <w:gridSpan w:val="2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6A2236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Hispanic</w:t>
            </w:r>
          </w:p>
        </w:tc>
      </w:tr>
      <w:tr w:rsidR="00AC4249" w14:paraId="55D9991D" w14:textId="77777777" w:rsidTr="0025368B">
        <w:trPr>
          <w:cantSplit/>
          <w:tblHeader/>
          <w:jc w:val="center"/>
        </w:trPr>
        <w:tc>
          <w:tcPr>
            <w:tcW w:w="2905" w:type="dxa"/>
            <w:vMerge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22EF9E3D" w14:textId="77777777" w:rsidR="00AC4249" w:rsidRDefault="00AC4249" w:rsidP="0025368B"/>
        </w:tc>
        <w:tc>
          <w:tcPr>
            <w:tcW w:w="1664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964B1F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1462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CCD09B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Slope</w:t>
            </w:r>
          </w:p>
        </w:tc>
        <w:tc>
          <w:tcPr>
            <w:tcW w:w="1664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6BBD2C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1352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452C48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Slope</w:t>
            </w:r>
          </w:p>
        </w:tc>
        <w:tc>
          <w:tcPr>
            <w:tcW w:w="1664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C0A430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1462" w:type="dxa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67C412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Slope</w:t>
            </w:r>
          </w:p>
        </w:tc>
      </w:tr>
      <w:tr w:rsidR="00AC4249" w14:paraId="6C334B4F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D3DEAE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Intercept term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127754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0 (0.10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789B3E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0 (0.09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E88F8A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5 (0.11)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D757E7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8 (0.13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5430A7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8 (0.06)**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DB5AB3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7 (0.08)*</w:t>
            </w:r>
          </w:p>
        </w:tc>
      </w:tr>
      <w:tr w:rsidR="00AC4249" w14:paraId="53F134F6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DCFE14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Family Conflict (FC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0BF9CA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3 (0.07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7AA0E2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7 (0.08)*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7AEA85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5 (0.06)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83EA26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5 (0.03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BA9AFB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4 (0.20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D86D98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7 (0.13)</w:t>
            </w:r>
          </w:p>
        </w:tc>
      </w:tr>
      <w:tr w:rsidR="00AC4249" w14:paraId="4946E59B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89ABEA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Abuse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951517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6 (0.15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56C81C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16 (0.10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4788DB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7 (0.17)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59F341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20 (0.10)*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D5D935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38 (0.19)*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FAA2DE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32 (0.09)**</w:t>
            </w:r>
          </w:p>
        </w:tc>
      </w:tr>
      <w:tr w:rsidR="00AC4249" w14:paraId="72128A21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E345AC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Sibling Aggression (SA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F4B393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2 (0.09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99CAF2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22 (0.09)*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0B76C4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2 (0.05)*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D7F04E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2 (0.03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2AB589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2 (0.06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82F58B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10 (0.06)</w:t>
            </w:r>
          </w:p>
        </w:tc>
      </w:tr>
      <w:tr w:rsidR="00AC4249" w14:paraId="4C004AF7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4A1820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Sexual Harassment Victim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8C56B8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40 (0.06)**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E7BB8B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5 (0.04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129026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24 (0.09)**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30D4AE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0 (0.06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5BC6A3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50 (0.07)**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E05A98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11 (0.03)**</w:t>
            </w:r>
          </w:p>
        </w:tc>
      </w:tr>
      <w:tr w:rsidR="00AC4249" w14:paraId="6A59B6B1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48C617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Girls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E42A75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16 (0.05)**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3DBCFE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5 (0.04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884B17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10 (0.07)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B5A3FF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4 (0.04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614408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7 (0.05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7BAAF0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5 (0.03)</w:t>
            </w:r>
          </w:p>
        </w:tc>
      </w:tr>
      <w:tr w:rsidR="00AC4249" w14:paraId="72ADD854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C287BC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High School Belonging (HSB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DDEC32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0 (0.09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BB1D24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5 (0.05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59EC41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20 (0.06)**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C97551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2 (0.05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A6A05B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1 (0.06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62ADAE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7 (0.04)</w:t>
            </w:r>
          </w:p>
        </w:tc>
      </w:tr>
      <w:tr w:rsidR="00AC4249" w14:paraId="48A8D194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5112D8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Academic Grades (AG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4C938D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0 (0.03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C57312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2 (0.02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DC5420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1 (0.03)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94409F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3 (0.04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7FC3F1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3 (0.01)*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8CC686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0 (0.01)</w:t>
            </w:r>
          </w:p>
        </w:tc>
      </w:tr>
      <w:tr w:rsidR="00AC4249" w14:paraId="7A8FA90C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7CFEE0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FC x HSB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4A7E43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12 (0.07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DAB498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0 (0.05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4F0668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2 (0.06)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B59FCC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3 (0.04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C00AAF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6 (0.14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66B08C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4 (0.09)</w:t>
            </w:r>
          </w:p>
        </w:tc>
      </w:tr>
      <w:tr w:rsidR="00AC4249" w14:paraId="79BF76E8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55286B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Abuse x HSB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FC82D7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6 (0.13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343038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3 (0.07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2AC471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4 (0.21)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BEE357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0 (0.12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245499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27 (0.15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CE632D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8 (0.10)</w:t>
            </w:r>
          </w:p>
        </w:tc>
      </w:tr>
      <w:tr w:rsidR="00AC4249" w14:paraId="5BE74BA0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41A003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SA x HSB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A46524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3 (0.07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C8C594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3 (0.06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50C51E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27 (0.09)**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A6B73D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1 (0.09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D06080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1 (0.05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12D0F6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4 (0.06)</w:t>
            </w:r>
          </w:p>
        </w:tc>
      </w:tr>
      <w:tr w:rsidR="00AC4249" w14:paraId="28693AD4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4D264B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FC x AG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C2FE09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0 (0.02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988399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3 (0.02)*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D66BD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B388D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955589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2 (0.03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FF3A38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0 (0.01)</w:t>
            </w:r>
          </w:p>
        </w:tc>
      </w:tr>
      <w:tr w:rsidR="00AC4249" w14:paraId="25D9059B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02B19A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Abuse x AG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6451F0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4 (0.03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A83ABC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3 (0.02)</w:t>
            </w: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1E9E8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7382E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</w:p>
        </w:tc>
        <w:tc>
          <w:tcPr>
            <w:tcW w:w="16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9320D1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0 (0.04)</w:t>
            </w:r>
          </w:p>
        </w:tc>
        <w:tc>
          <w:tcPr>
            <w:tcW w:w="14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5EBF2D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4 (0.02)*</w:t>
            </w:r>
          </w:p>
        </w:tc>
      </w:tr>
      <w:tr w:rsidR="00AC4249" w14:paraId="10C28E89" w14:textId="77777777" w:rsidTr="0025368B">
        <w:trPr>
          <w:cantSplit/>
          <w:jc w:val="center"/>
        </w:trPr>
        <w:tc>
          <w:tcPr>
            <w:tcW w:w="2905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B8C023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SA x AG</w:t>
            </w:r>
          </w:p>
        </w:tc>
        <w:tc>
          <w:tcPr>
            <w:tcW w:w="166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AFB45C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1 (0.03)</w:t>
            </w:r>
          </w:p>
        </w:tc>
        <w:tc>
          <w:tcPr>
            <w:tcW w:w="146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A72FB9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6 (0.02)**</w:t>
            </w:r>
          </w:p>
        </w:tc>
        <w:tc>
          <w:tcPr>
            <w:tcW w:w="166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EA140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</w:p>
        </w:tc>
        <w:tc>
          <w:tcPr>
            <w:tcW w:w="135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CF44E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</w:p>
        </w:tc>
        <w:tc>
          <w:tcPr>
            <w:tcW w:w="166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954F72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1 (0.01)</w:t>
            </w:r>
          </w:p>
        </w:tc>
        <w:tc>
          <w:tcPr>
            <w:tcW w:w="146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158CAC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2 (0.01)</w:t>
            </w:r>
          </w:p>
        </w:tc>
      </w:tr>
      <w:tr w:rsidR="00AC4249" w14:paraId="0D69776C" w14:textId="77777777" w:rsidTr="0025368B">
        <w:trPr>
          <w:cantSplit/>
          <w:jc w:val="center"/>
        </w:trPr>
        <w:tc>
          <w:tcPr>
            <w:tcW w:w="2905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E2CE8D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i/>
                <w:color w:val="000000"/>
                <w:sz w:val="22"/>
                <w:szCs w:val="22"/>
              </w:rPr>
              <w:t>R</w:t>
            </w:r>
            <w:r>
              <w:rPr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66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1AB437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36 (0.08)</w:t>
            </w:r>
          </w:p>
        </w:tc>
        <w:tc>
          <w:tcPr>
            <w:tcW w:w="146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807646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20 (0.14)</w:t>
            </w:r>
          </w:p>
        </w:tc>
        <w:tc>
          <w:tcPr>
            <w:tcW w:w="166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464288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19 (0.05)</w:t>
            </w:r>
          </w:p>
        </w:tc>
        <w:tc>
          <w:tcPr>
            <w:tcW w:w="135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7332DA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22 (0.12)</w:t>
            </w:r>
          </w:p>
        </w:tc>
        <w:tc>
          <w:tcPr>
            <w:tcW w:w="166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7287B2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51 (0.09)</w:t>
            </w:r>
          </w:p>
        </w:tc>
        <w:tc>
          <w:tcPr>
            <w:tcW w:w="146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CCA1D6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20 (0.14)</w:t>
            </w:r>
          </w:p>
        </w:tc>
      </w:tr>
      <w:tr w:rsidR="00AC4249" w14:paraId="1A1CF26D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171432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χ</w:t>
            </w:r>
            <w:r>
              <w:rPr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312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6E9136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43.14; </w:t>
            </w:r>
            <w:proofErr w:type="spellStart"/>
            <w:r>
              <w:rPr>
                <w:i/>
                <w:color w:val="000000"/>
                <w:sz w:val="22"/>
                <w:szCs w:val="22"/>
              </w:rPr>
              <w:t>df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= 31</w:t>
            </w:r>
          </w:p>
        </w:tc>
        <w:tc>
          <w:tcPr>
            <w:tcW w:w="301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C5B6A9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36.39; </w:t>
            </w:r>
            <w:proofErr w:type="spellStart"/>
            <w:r>
              <w:rPr>
                <w:i/>
                <w:color w:val="000000"/>
                <w:sz w:val="22"/>
                <w:szCs w:val="22"/>
              </w:rPr>
              <w:t>df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= 25</w:t>
            </w:r>
          </w:p>
        </w:tc>
        <w:tc>
          <w:tcPr>
            <w:tcW w:w="312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FD3667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47.78*; </w:t>
            </w:r>
            <w:proofErr w:type="spellStart"/>
            <w:r>
              <w:rPr>
                <w:i/>
                <w:color w:val="000000"/>
                <w:sz w:val="22"/>
                <w:szCs w:val="22"/>
              </w:rPr>
              <w:t>df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= 31</w:t>
            </w:r>
          </w:p>
        </w:tc>
      </w:tr>
      <w:tr w:rsidR="00AC4249" w14:paraId="5853762A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8CED61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i/>
                <w:color w:val="000000"/>
                <w:sz w:val="22"/>
                <w:szCs w:val="22"/>
              </w:rPr>
              <w:t>n</w:t>
            </w:r>
          </w:p>
        </w:tc>
        <w:tc>
          <w:tcPr>
            <w:tcW w:w="312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7B7B67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460</w:t>
            </w:r>
          </w:p>
        </w:tc>
        <w:tc>
          <w:tcPr>
            <w:tcW w:w="301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39FE1B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298</w:t>
            </w:r>
          </w:p>
        </w:tc>
        <w:tc>
          <w:tcPr>
            <w:tcW w:w="312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D60390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605</w:t>
            </w:r>
          </w:p>
        </w:tc>
      </w:tr>
      <w:tr w:rsidR="00AC4249" w14:paraId="501498D2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E914B5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i/>
                <w:color w:val="000000"/>
                <w:sz w:val="22"/>
                <w:szCs w:val="22"/>
              </w:rPr>
              <w:t>CFI</w:t>
            </w:r>
          </w:p>
        </w:tc>
        <w:tc>
          <w:tcPr>
            <w:tcW w:w="312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CC295D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94</w:t>
            </w:r>
          </w:p>
        </w:tc>
        <w:tc>
          <w:tcPr>
            <w:tcW w:w="301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5BA4CF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94</w:t>
            </w:r>
          </w:p>
        </w:tc>
        <w:tc>
          <w:tcPr>
            <w:tcW w:w="312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CE72BE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96</w:t>
            </w:r>
          </w:p>
        </w:tc>
      </w:tr>
      <w:tr w:rsidR="00AC4249" w14:paraId="2E5363C1" w14:textId="77777777" w:rsidTr="0025368B">
        <w:trPr>
          <w:cantSplit/>
          <w:jc w:val="center"/>
        </w:trPr>
        <w:tc>
          <w:tcPr>
            <w:tcW w:w="29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379A2A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i/>
                <w:color w:val="000000"/>
                <w:sz w:val="22"/>
                <w:szCs w:val="22"/>
              </w:rPr>
              <w:t>RMSEA</w:t>
            </w:r>
          </w:p>
        </w:tc>
        <w:tc>
          <w:tcPr>
            <w:tcW w:w="312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2209FD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3 [0.00, 0.05]</w:t>
            </w:r>
          </w:p>
        </w:tc>
        <w:tc>
          <w:tcPr>
            <w:tcW w:w="301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E5E262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4 [0.00, 0.06]</w:t>
            </w:r>
          </w:p>
        </w:tc>
        <w:tc>
          <w:tcPr>
            <w:tcW w:w="312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2AC1A3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3 [0.01, 0.05]</w:t>
            </w:r>
          </w:p>
        </w:tc>
      </w:tr>
      <w:tr w:rsidR="00AC4249" w14:paraId="6BF4D26A" w14:textId="77777777" w:rsidTr="0025368B">
        <w:trPr>
          <w:cantSplit/>
          <w:jc w:val="center"/>
        </w:trPr>
        <w:tc>
          <w:tcPr>
            <w:tcW w:w="2905" w:type="dxa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26BF46" w14:textId="77777777" w:rsidR="00AC4249" w:rsidRDefault="00AC4249" w:rsidP="0025368B">
            <w:pPr>
              <w:keepNext/>
              <w:spacing w:before="20" w:after="20"/>
              <w:ind w:left="20" w:right="20"/>
            </w:pPr>
            <w:r>
              <w:rPr>
                <w:i/>
                <w:color w:val="000000"/>
                <w:sz w:val="22"/>
                <w:szCs w:val="22"/>
              </w:rPr>
              <w:t>SRMR</w:t>
            </w:r>
          </w:p>
        </w:tc>
        <w:tc>
          <w:tcPr>
            <w:tcW w:w="3126" w:type="dxa"/>
            <w:gridSpan w:val="2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84CA4D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2</w:t>
            </w:r>
          </w:p>
        </w:tc>
        <w:tc>
          <w:tcPr>
            <w:tcW w:w="3016" w:type="dxa"/>
            <w:gridSpan w:val="2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51DF0F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3</w:t>
            </w:r>
          </w:p>
        </w:tc>
        <w:tc>
          <w:tcPr>
            <w:tcW w:w="3126" w:type="dxa"/>
            <w:gridSpan w:val="2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E742A7" w14:textId="77777777" w:rsidR="00AC4249" w:rsidRDefault="00AC4249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2</w:t>
            </w:r>
          </w:p>
        </w:tc>
      </w:tr>
    </w:tbl>
    <w:p w14:paraId="2A390CDE" w14:textId="77777777" w:rsidR="00AC4249" w:rsidRDefault="00AC4249" w:rsidP="00AC4249">
      <w:pPr>
        <w:pStyle w:val="BodyText"/>
      </w:pPr>
      <w:r>
        <w:rPr>
          <w:i/>
          <w:iCs/>
        </w:rPr>
        <w:t>Note.</w:t>
      </w:r>
      <w:r>
        <w:t xml:space="preserve"> Parentheses contain cluster robust standard errors. </w:t>
      </w:r>
      <w:proofErr w:type="spellStart"/>
      <w:r>
        <w:rPr>
          <w:vertAlign w:val="superscript"/>
        </w:rPr>
        <w:t>a</w:t>
      </w:r>
      <w:r>
        <w:t>Interactions</w:t>
      </w:r>
      <w:proofErr w:type="spellEnd"/>
      <w:r>
        <w:t xml:space="preserve"> of home hostility and academic grades yielded poor model fit and were removed. *</w:t>
      </w:r>
      <w:r>
        <w:rPr>
          <w:i/>
          <w:iCs/>
        </w:rPr>
        <w:t>p</w:t>
      </w:r>
      <w:r>
        <w:t xml:space="preserve"> &lt; .05, *</w:t>
      </w:r>
      <w:r>
        <w:rPr>
          <w:i/>
          <w:iCs/>
        </w:rPr>
        <w:t>p</w:t>
      </w:r>
      <w:r>
        <w:t xml:space="preserve"> &lt; .01</w:t>
      </w:r>
    </w:p>
    <w:p w14:paraId="61725C96" w14:textId="77777777" w:rsidR="00AB7BAB" w:rsidRDefault="00AB7BAB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  <w:sectPr w:rsidR="00AB7BAB">
          <w:pgSz w:w="15840" w:h="12240" w:orient="landscape"/>
          <w:pgMar w:top="1440" w:right="1440" w:bottom="1440" w:left="1440" w:header="720" w:footer="720" w:gutter="0"/>
          <w:cols w:space="720"/>
        </w:sectPr>
      </w:pPr>
    </w:p>
    <w:p w14:paraId="510AA405" w14:textId="77777777" w:rsidR="004F3DA3" w:rsidRDefault="004F3DA3" w:rsidP="004F3DA3">
      <w:pPr>
        <w:pStyle w:val="FirstParagraph"/>
        <w:rPr>
          <w:b/>
          <w:bCs/>
        </w:rPr>
      </w:pPr>
      <w:r>
        <w:rPr>
          <w:b/>
          <w:bCs/>
        </w:rPr>
        <w:lastRenderedPageBreak/>
        <w:t>Table 8</w:t>
      </w:r>
    </w:p>
    <w:p w14:paraId="20433E71" w14:textId="77777777" w:rsidR="004F3DA3" w:rsidRDefault="004F3DA3" w:rsidP="004F3DA3">
      <w:pPr>
        <w:pStyle w:val="BodyText"/>
      </w:pPr>
      <w:r>
        <w:rPr>
          <w:i/>
          <w:iCs/>
        </w:rPr>
        <w:t>Unstandardized Estimates from Latent Growth Model of Sexual Harassment Perpetration Stratified by School Belongingnes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373"/>
        <w:gridCol w:w="362"/>
        <w:gridCol w:w="1302"/>
        <w:gridCol w:w="362"/>
        <w:gridCol w:w="1027"/>
        <w:gridCol w:w="362"/>
        <w:gridCol w:w="1302"/>
        <w:gridCol w:w="362"/>
        <w:gridCol w:w="1027"/>
        <w:gridCol w:w="362"/>
      </w:tblGrid>
      <w:tr w:rsidR="004F3DA3" w14:paraId="14479F83" w14:textId="77777777" w:rsidTr="0025368B">
        <w:trPr>
          <w:gridAfter w:val="1"/>
          <w:wAfter w:w="362" w:type="dxa"/>
          <w:cantSplit/>
          <w:tblHeader/>
          <w:jc w:val="center"/>
        </w:trPr>
        <w:tc>
          <w:tcPr>
            <w:tcW w:w="2373" w:type="dxa"/>
            <w:vMerge w:val="restart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BF3ABC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</w:p>
        </w:tc>
        <w:tc>
          <w:tcPr>
            <w:tcW w:w="3053" w:type="dxa"/>
            <w:gridSpan w:val="4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3D154B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proofErr w:type="spellStart"/>
            <w:r>
              <w:rPr>
                <w:color w:val="000000"/>
                <w:sz w:val="22"/>
                <w:szCs w:val="22"/>
              </w:rPr>
              <w:t>High</w:t>
            </w:r>
            <w:r>
              <w:rPr>
                <w:color w:val="000000"/>
                <w:sz w:val="22"/>
                <w:szCs w:val="22"/>
                <w:vertAlign w:val="superscript"/>
              </w:rPr>
              <w:t>a</w:t>
            </w:r>
            <w:proofErr w:type="spellEnd"/>
          </w:p>
        </w:tc>
        <w:tc>
          <w:tcPr>
            <w:tcW w:w="3053" w:type="dxa"/>
            <w:gridSpan w:val="4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668D4D" w14:textId="2397A964" w:rsidR="004F3DA3" w:rsidRDefault="00A50200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Moderate</w:t>
            </w:r>
          </w:p>
        </w:tc>
      </w:tr>
      <w:tr w:rsidR="004F3DA3" w14:paraId="5D355E44" w14:textId="77777777" w:rsidTr="0025368B">
        <w:trPr>
          <w:gridAfter w:val="1"/>
          <w:wAfter w:w="362" w:type="dxa"/>
          <w:cantSplit/>
          <w:tblHeader/>
          <w:jc w:val="center"/>
        </w:trPr>
        <w:tc>
          <w:tcPr>
            <w:tcW w:w="2373" w:type="dxa"/>
            <w:vMerge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vAlign w:val="center"/>
            <w:hideMark/>
          </w:tcPr>
          <w:p w14:paraId="1ABF2495" w14:textId="77777777" w:rsidR="004F3DA3" w:rsidRDefault="004F3DA3" w:rsidP="0025368B"/>
        </w:tc>
        <w:tc>
          <w:tcPr>
            <w:tcW w:w="1664" w:type="dxa"/>
            <w:gridSpan w:val="2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EB2040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1389" w:type="dxa"/>
            <w:gridSpan w:val="2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4112F7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Slope</w:t>
            </w:r>
          </w:p>
        </w:tc>
        <w:tc>
          <w:tcPr>
            <w:tcW w:w="1664" w:type="dxa"/>
            <w:gridSpan w:val="2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814DCB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1389" w:type="dxa"/>
            <w:gridSpan w:val="2"/>
            <w:tcBorders>
              <w:top w:val="single" w:sz="18" w:space="0" w:color="000000"/>
              <w:left w:val="nil"/>
              <w:bottom w:val="single" w:sz="18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924A33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Slope</w:t>
            </w:r>
          </w:p>
        </w:tc>
      </w:tr>
      <w:tr w:rsidR="004F3DA3" w14:paraId="26E6CD1A" w14:textId="77777777" w:rsidTr="0025368B">
        <w:trPr>
          <w:cantSplit/>
          <w:jc w:val="center"/>
        </w:trPr>
        <w:tc>
          <w:tcPr>
            <w:tcW w:w="273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6E4B71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Intercept term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5107BE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2 (0.06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A2C7C2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9 (0.05)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D63F1D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4 (0.10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3FE2A6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1 (0.10)</w:t>
            </w:r>
          </w:p>
        </w:tc>
      </w:tr>
      <w:tr w:rsidR="004F3DA3" w14:paraId="09A2918C" w14:textId="77777777" w:rsidTr="0025368B">
        <w:trPr>
          <w:cantSplit/>
          <w:jc w:val="center"/>
        </w:trPr>
        <w:tc>
          <w:tcPr>
            <w:tcW w:w="273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572D44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Family Conflict (FC)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708D34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4 (0.07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E5D556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6 (0.11)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362F17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1 (0.15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B95FF1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5 (0.12)</w:t>
            </w:r>
          </w:p>
        </w:tc>
      </w:tr>
      <w:tr w:rsidR="004F3DA3" w14:paraId="76223733" w14:textId="77777777" w:rsidTr="0025368B">
        <w:trPr>
          <w:cantSplit/>
          <w:jc w:val="center"/>
        </w:trPr>
        <w:tc>
          <w:tcPr>
            <w:tcW w:w="273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B6580A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Abuse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5C499B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12 (0.11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808E36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3 (0.07)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DC6B5C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35 (0.19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0F75AD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28 (0.16)</w:t>
            </w:r>
          </w:p>
        </w:tc>
      </w:tr>
      <w:tr w:rsidR="004F3DA3" w14:paraId="554A750F" w14:textId="77777777" w:rsidTr="0025368B">
        <w:trPr>
          <w:cantSplit/>
          <w:jc w:val="center"/>
        </w:trPr>
        <w:tc>
          <w:tcPr>
            <w:tcW w:w="273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AC9910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Sibling Aggression (SA)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78C645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5 (0.06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5AF52B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1 (0.05)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7C63FD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9 (0.11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14B402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1 (0.16)</w:t>
            </w:r>
          </w:p>
        </w:tc>
      </w:tr>
      <w:tr w:rsidR="004F3DA3" w14:paraId="0C085DF8" w14:textId="77777777" w:rsidTr="0025368B">
        <w:trPr>
          <w:cantSplit/>
          <w:jc w:val="center"/>
        </w:trPr>
        <w:tc>
          <w:tcPr>
            <w:tcW w:w="273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79B377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Sexual Harassment Victim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E6AF19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30 (0.06)**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D84E3E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5 (0.05)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3E5341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52 (0.09)**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0C96F7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5 (0.08)</w:t>
            </w:r>
          </w:p>
        </w:tc>
      </w:tr>
      <w:tr w:rsidR="004F3DA3" w14:paraId="707C9E72" w14:textId="77777777" w:rsidTr="0025368B">
        <w:trPr>
          <w:cantSplit/>
          <w:jc w:val="center"/>
        </w:trPr>
        <w:tc>
          <w:tcPr>
            <w:tcW w:w="273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09BD93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Girls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BA7901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9 (0.03)**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C11BF0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2 (0.03)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59BAB4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15 (0.06)**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5C502E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3 (0.04)</w:t>
            </w:r>
          </w:p>
        </w:tc>
      </w:tr>
      <w:tr w:rsidR="004F3DA3" w14:paraId="0CFAB7E8" w14:textId="77777777" w:rsidTr="0025368B">
        <w:trPr>
          <w:cantSplit/>
          <w:jc w:val="center"/>
        </w:trPr>
        <w:tc>
          <w:tcPr>
            <w:tcW w:w="273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D75BEC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Black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EE532A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1 (0.03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F9316D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5 (0.04)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E9DACC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9 (0.06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7B806E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4 (0.07)</w:t>
            </w:r>
          </w:p>
        </w:tc>
      </w:tr>
      <w:tr w:rsidR="004F3DA3" w14:paraId="5831FBA3" w14:textId="77777777" w:rsidTr="0025368B">
        <w:trPr>
          <w:cantSplit/>
          <w:jc w:val="center"/>
        </w:trPr>
        <w:tc>
          <w:tcPr>
            <w:tcW w:w="273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6DFEC0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D2B974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7 (0.03)*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218FB3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3 (0.03)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92A9D5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16 (0.09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8A281F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1 (0.07)</w:t>
            </w:r>
          </w:p>
        </w:tc>
      </w:tr>
      <w:tr w:rsidR="004F3DA3" w14:paraId="47960227" w14:textId="77777777" w:rsidTr="0025368B">
        <w:trPr>
          <w:cantSplit/>
          <w:jc w:val="center"/>
        </w:trPr>
        <w:tc>
          <w:tcPr>
            <w:tcW w:w="273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8F75E8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Other Race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AB0904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1 (0.08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85C016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3 (0.05)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26D978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8 (0.06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71A363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18 (0.09)</w:t>
            </w:r>
          </w:p>
        </w:tc>
      </w:tr>
      <w:tr w:rsidR="004F3DA3" w14:paraId="0299EABE" w14:textId="77777777" w:rsidTr="0025368B">
        <w:trPr>
          <w:cantSplit/>
          <w:jc w:val="center"/>
        </w:trPr>
        <w:tc>
          <w:tcPr>
            <w:tcW w:w="273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DD6F4D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Academic Grades (AG)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03D4B6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0 (0.01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0407A1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0 (0.01)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A5B08F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0 (0.02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734E92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0 (0.02)</w:t>
            </w:r>
          </w:p>
        </w:tc>
      </w:tr>
      <w:tr w:rsidR="004F3DA3" w14:paraId="67BC9DD9" w14:textId="77777777" w:rsidTr="0025368B">
        <w:trPr>
          <w:cantSplit/>
          <w:jc w:val="center"/>
        </w:trPr>
        <w:tc>
          <w:tcPr>
            <w:tcW w:w="273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CF3B3C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FC x AG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206030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1 (0.02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16F7CB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1 (0.02)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2CDEDE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0 (0.03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6EC65C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1 (0.03)</w:t>
            </w:r>
          </w:p>
        </w:tc>
      </w:tr>
      <w:tr w:rsidR="004F3DA3" w14:paraId="24B0C1BD" w14:textId="77777777" w:rsidTr="0025368B">
        <w:trPr>
          <w:cantSplit/>
          <w:jc w:val="center"/>
        </w:trPr>
        <w:tc>
          <w:tcPr>
            <w:tcW w:w="273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007349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Abuse x AG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538F1D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4 (0.03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A60BF9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0 (0.01)</w:t>
            </w:r>
          </w:p>
        </w:tc>
        <w:tc>
          <w:tcPr>
            <w:tcW w:w="1664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263164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3 (0.05)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418C51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4 (0.03)</w:t>
            </w:r>
          </w:p>
        </w:tc>
      </w:tr>
      <w:tr w:rsidR="004F3DA3" w14:paraId="0A82AF43" w14:textId="77777777" w:rsidTr="0025368B">
        <w:trPr>
          <w:cantSplit/>
          <w:jc w:val="center"/>
        </w:trPr>
        <w:tc>
          <w:tcPr>
            <w:tcW w:w="2735" w:type="dxa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053FFC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SA x AG</w:t>
            </w:r>
          </w:p>
        </w:tc>
        <w:tc>
          <w:tcPr>
            <w:tcW w:w="1664" w:type="dxa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747598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1 (0.02)</w:t>
            </w:r>
          </w:p>
        </w:tc>
        <w:tc>
          <w:tcPr>
            <w:tcW w:w="1389" w:type="dxa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D03A42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0 (0.01)</w:t>
            </w:r>
          </w:p>
        </w:tc>
        <w:tc>
          <w:tcPr>
            <w:tcW w:w="1664" w:type="dxa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57E159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0.04 (0.03)</w:t>
            </w:r>
          </w:p>
        </w:tc>
        <w:tc>
          <w:tcPr>
            <w:tcW w:w="1389" w:type="dxa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6CF869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 0.00 (0.03)</w:t>
            </w:r>
          </w:p>
        </w:tc>
      </w:tr>
      <w:tr w:rsidR="004F3DA3" w14:paraId="403F887B" w14:textId="77777777" w:rsidTr="0025368B">
        <w:trPr>
          <w:cantSplit/>
          <w:jc w:val="center"/>
        </w:trPr>
        <w:tc>
          <w:tcPr>
            <w:tcW w:w="2735" w:type="dxa"/>
            <w:gridSpan w:val="2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8A4C05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i/>
                <w:color w:val="000000"/>
                <w:sz w:val="22"/>
                <w:szCs w:val="22"/>
              </w:rPr>
              <w:t>R</w:t>
            </w:r>
            <w:r>
              <w:rPr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664" w:type="dxa"/>
            <w:gridSpan w:val="2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933BE0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24 (0.07)</w:t>
            </w:r>
          </w:p>
        </w:tc>
        <w:tc>
          <w:tcPr>
            <w:tcW w:w="1389" w:type="dxa"/>
            <w:gridSpan w:val="2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6CD4F9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-</w:t>
            </w:r>
            <w:r>
              <w:rPr>
                <w:color w:val="000000"/>
                <w:sz w:val="22"/>
                <w:szCs w:val="22"/>
                <w:vertAlign w:val="superscript"/>
              </w:rPr>
              <w:t xml:space="preserve"> a</w:t>
            </w:r>
          </w:p>
        </w:tc>
        <w:tc>
          <w:tcPr>
            <w:tcW w:w="1664" w:type="dxa"/>
            <w:gridSpan w:val="2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330AB5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40 (0.06)</w:t>
            </w:r>
          </w:p>
        </w:tc>
        <w:tc>
          <w:tcPr>
            <w:tcW w:w="1389" w:type="dxa"/>
            <w:gridSpan w:val="2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2E88B7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8 (0.05)</w:t>
            </w:r>
          </w:p>
        </w:tc>
      </w:tr>
      <w:tr w:rsidR="004F3DA3" w14:paraId="436BC460" w14:textId="77777777" w:rsidTr="0025368B">
        <w:trPr>
          <w:cantSplit/>
          <w:jc w:val="center"/>
        </w:trPr>
        <w:tc>
          <w:tcPr>
            <w:tcW w:w="273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63B2C5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color w:val="000000"/>
                <w:sz w:val="22"/>
                <w:szCs w:val="22"/>
              </w:rPr>
              <w:t>χ</w:t>
            </w:r>
            <w:r>
              <w:rPr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3053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CE1278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45.12; </w:t>
            </w:r>
            <w:proofErr w:type="spellStart"/>
            <w:r w:rsidRPr="008924EE">
              <w:rPr>
                <w:i/>
                <w:iCs/>
                <w:color w:val="000000"/>
                <w:sz w:val="22"/>
                <w:szCs w:val="22"/>
              </w:rPr>
              <w:t>df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= 31</w:t>
            </w:r>
          </w:p>
        </w:tc>
        <w:tc>
          <w:tcPr>
            <w:tcW w:w="3053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A77CCE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 xml:space="preserve">49.23*; </w:t>
            </w:r>
            <w:proofErr w:type="spellStart"/>
            <w:r w:rsidRPr="008924EE">
              <w:rPr>
                <w:i/>
                <w:iCs/>
                <w:color w:val="000000"/>
                <w:sz w:val="22"/>
                <w:szCs w:val="22"/>
              </w:rPr>
              <w:t>df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 = 29</w:t>
            </w:r>
          </w:p>
        </w:tc>
      </w:tr>
      <w:tr w:rsidR="004F3DA3" w14:paraId="110E1D77" w14:textId="77777777" w:rsidTr="0025368B">
        <w:trPr>
          <w:cantSplit/>
          <w:jc w:val="center"/>
        </w:trPr>
        <w:tc>
          <w:tcPr>
            <w:tcW w:w="273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59730A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i/>
                <w:color w:val="000000"/>
                <w:sz w:val="22"/>
                <w:szCs w:val="22"/>
              </w:rPr>
              <w:t>n</w:t>
            </w:r>
          </w:p>
        </w:tc>
        <w:tc>
          <w:tcPr>
            <w:tcW w:w="3053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9F0A25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932</w:t>
            </w:r>
          </w:p>
        </w:tc>
        <w:tc>
          <w:tcPr>
            <w:tcW w:w="3053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54FA2C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629</w:t>
            </w:r>
          </w:p>
        </w:tc>
      </w:tr>
      <w:tr w:rsidR="004F3DA3" w14:paraId="72E5D28A" w14:textId="77777777" w:rsidTr="0025368B">
        <w:trPr>
          <w:cantSplit/>
          <w:jc w:val="center"/>
        </w:trPr>
        <w:tc>
          <w:tcPr>
            <w:tcW w:w="273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8D098A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i/>
                <w:color w:val="000000"/>
                <w:sz w:val="22"/>
                <w:szCs w:val="22"/>
              </w:rPr>
              <w:t>CFI</w:t>
            </w:r>
          </w:p>
        </w:tc>
        <w:tc>
          <w:tcPr>
            <w:tcW w:w="3053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B3E386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94</w:t>
            </w:r>
          </w:p>
        </w:tc>
        <w:tc>
          <w:tcPr>
            <w:tcW w:w="3053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2C7735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94</w:t>
            </w:r>
          </w:p>
        </w:tc>
      </w:tr>
      <w:tr w:rsidR="004F3DA3" w14:paraId="15DFD614" w14:textId="77777777" w:rsidTr="0025368B">
        <w:trPr>
          <w:cantSplit/>
          <w:jc w:val="center"/>
        </w:trPr>
        <w:tc>
          <w:tcPr>
            <w:tcW w:w="273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CAF15D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i/>
                <w:color w:val="000000"/>
                <w:sz w:val="22"/>
                <w:szCs w:val="22"/>
              </w:rPr>
              <w:t>RMSEA</w:t>
            </w:r>
          </w:p>
        </w:tc>
        <w:tc>
          <w:tcPr>
            <w:tcW w:w="3053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9A7918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2 [0.00, 0.04]</w:t>
            </w:r>
          </w:p>
        </w:tc>
        <w:tc>
          <w:tcPr>
            <w:tcW w:w="3053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244E63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3 [0.02, 0.05]</w:t>
            </w:r>
          </w:p>
        </w:tc>
      </w:tr>
      <w:tr w:rsidR="004F3DA3" w14:paraId="111707D5" w14:textId="77777777" w:rsidTr="0025368B">
        <w:trPr>
          <w:cantSplit/>
          <w:jc w:val="center"/>
        </w:trPr>
        <w:tc>
          <w:tcPr>
            <w:tcW w:w="2735" w:type="dxa"/>
            <w:gridSpan w:val="2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2473E3" w14:textId="77777777" w:rsidR="004F3DA3" w:rsidRDefault="004F3DA3" w:rsidP="0025368B">
            <w:pPr>
              <w:keepNext/>
              <w:spacing w:before="20" w:after="20"/>
              <w:ind w:left="20" w:right="20"/>
            </w:pPr>
            <w:r>
              <w:rPr>
                <w:i/>
                <w:color w:val="000000"/>
                <w:sz w:val="22"/>
                <w:szCs w:val="22"/>
              </w:rPr>
              <w:t>SRMR</w:t>
            </w:r>
          </w:p>
        </w:tc>
        <w:tc>
          <w:tcPr>
            <w:tcW w:w="3053" w:type="dxa"/>
            <w:gridSpan w:val="4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7EB543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2</w:t>
            </w:r>
          </w:p>
        </w:tc>
        <w:tc>
          <w:tcPr>
            <w:tcW w:w="3053" w:type="dxa"/>
            <w:gridSpan w:val="4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FCB777" w14:textId="77777777" w:rsidR="004F3DA3" w:rsidRDefault="004F3DA3" w:rsidP="0025368B">
            <w:pPr>
              <w:keepNext/>
              <w:spacing w:before="20" w:after="20"/>
              <w:ind w:left="20" w:right="20"/>
              <w:jc w:val="center"/>
            </w:pPr>
            <w:r>
              <w:rPr>
                <w:color w:val="000000"/>
                <w:sz w:val="22"/>
                <w:szCs w:val="22"/>
              </w:rPr>
              <w:t>0.02</w:t>
            </w:r>
          </w:p>
        </w:tc>
      </w:tr>
    </w:tbl>
    <w:p w14:paraId="3B942150" w14:textId="77777777" w:rsidR="004F3DA3" w:rsidRDefault="004F3DA3" w:rsidP="004F3DA3">
      <w:pPr>
        <w:pStyle w:val="BodyText"/>
      </w:pPr>
      <w:r>
        <w:rPr>
          <w:i/>
          <w:iCs/>
        </w:rPr>
        <w:t>Note.</w:t>
      </w:r>
      <w:r>
        <w:t xml:space="preserve"> Parentheses contain cluster robust standard errors. </w:t>
      </w:r>
      <w:proofErr w:type="spellStart"/>
      <w:r>
        <w:rPr>
          <w:vertAlign w:val="superscript"/>
        </w:rPr>
        <w:t>a</w:t>
      </w:r>
      <w:r>
        <w:t>Slope</w:t>
      </w:r>
      <w:proofErr w:type="spellEnd"/>
      <w:r>
        <w:t xml:space="preserve"> variance was constrained to 0. *</w:t>
      </w:r>
      <w:r>
        <w:rPr>
          <w:i/>
          <w:iCs/>
        </w:rPr>
        <w:t>p</w:t>
      </w:r>
      <w:r>
        <w:t xml:space="preserve"> &lt; .05, **</w:t>
      </w:r>
      <w:r>
        <w:rPr>
          <w:i/>
          <w:iCs/>
        </w:rPr>
        <w:t>p</w:t>
      </w:r>
      <w:r>
        <w:t xml:space="preserve"> &lt; .01</w:t>
      </w:r>
    </w:p>
    <w:p w14:paraId="23B23DE2" w14:textId="77777777" w:rsidR="00AB7BAB" w:rsidRDefault="00637B99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>
        <w:br w:type="page"/>
      </w:r>
    </w:p>
    <w:p w14:paraId="3184DFE8" w14:textId="1E61AF6D" w:rsidR="00AB7BAB" w:rsidRDefault="00637B99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b/>
          <w:color w:val="000000"/>
        </w:rPr>
      </w:pPr>
      <w:r>
        <w:rPr>
          <w:b/>
          <w:color w:val="000000"/>
        </w:rPr>
        <w:lastRenderedPageBreak/>
        <w:t xml:space="preserve">Figure </w:t>
      </w:r>
      <w:r w:rsidR="004F3DA3">
        <w:rPr>
          <w:b/>
          <w:color w:val="000000"/>
        </w:rPr>
        <w:t>1</w:t>
      </w:r>
    </w:p>
    <w:p w14:paraId="518E87A5" w14:textId="77777777" w:rsidR="00AB7BAB" w:rsidRDefault="00637B99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>
        <w:rPr>
          <w:i/>
          <w:color w:val="000000"/>
        </w:rPr>
        <w:t>Interaction of Academic Grades and Early Hostile Home Environment on Girls’ Sexual Harassment Perpetration</w:t>
      </w:r>
    </w:p>
    <w:p w14:paraId="63F69FE7" w14:textId="77777777" w:rsidR="00AB7BAB" w:rsidRDefault="00637B99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24B25CB8" wp14:editId="699BD469">
            <wp:extent cx="4718050" cy="4718050"/>
            <wp:effectExtent l="0" t="0" r="0" b="0"/>
            <wp:docPr id="11" name="image4.png" descr="Chart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Chart&#10;&#10;Description automatically generated with medium confidence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18050" cy="4718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7614E64" w14:textId="77777777" w:rsidR="00AB7BAB" w:rsidRDefault="00637B9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i/>
          <w:color w:val="000000"/>
        </w:rPr>
        <w:t xml:space="preserve">Note. </w:t>
      </w:r>
      <w:r>
        <w:rPr>
          <w:color w:val="000000"/>
        </w:rPr>
        <w:t>HHE = Hostile Home Environment. HHE categories are the mean, mean + 1 standard deviation (High), and scores of 0 (None) on the abuse or sibling aggression scales.</w:t>
      </w:r>
    </w:p>
    <w:p w14:paraId="3B091444" w14:textId="77777777" w:rsidR="00AB7BAB" w:rsidRDefault="00AB7BAB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65B488C" w14:textId="77777777" w:rsidR="00AB7BAB" w:rsidRDefault="00637B9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br w:type="page"/>
      </w:r>
    </w:p>
    <w:p w14:paraId="56FB0683" w14:textId="52D67D06" w:rsidR="00AB7BAB" w:rsidRDefault="00637B99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b/>
          <w:color w:val="000000"/>
        </w:rPr>
      </w:pPr>
      <w:r>
        <w:rPr>
          <w:b/>
          <w:color w:val="000000"/>
        </w:rPr>
        <w:lastRenderedPageBreak/>
        <w:t xml:space="preserve">Figure </w:t>
      </w:r>
      <w:r w:rsidR="004F3DA3">
        <w:rPr>
          <w:b/>
          <w:color w:val="000000"/>
        </w:rPr>
        <w:t>2</w:t>
      </w:r>
    </w:p>
    <w:p w14:paraId="7735BFC1" w14:textId="77777777" w:rsidR="00AB7BAB" w:rsidRDefault="00637B99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>
        <w:rPr>
          <w:i/>
          <w:color w:val="000000"/>
        </w:rPr>
        <w:t>Interaction of Academic Grades and Exposure to Abuse on Hispanic Adolescents’ Sexual Harassment Perpetration</w:t>
      </w:r>
    </w:p>
    <w:p w14:paraId="640A4C17" w14:textId="77777777" w:rsidR="00AB7BAB" w:rsidRDefault="00637B99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1A30AA9F" wp14:editId="580E4D82">
            <wp:extent cx="5943600" cy="2971800"/>
            <wp:effectExtent l="0" t="0" r="0" b="0"/>
            <wp:docPr id="10" name="image3.png" descr="A picture containing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A picture containing chart&#10;&#10;Description automatically generated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A160DA8" w14:textId="77777777" w:rsidR="00AB7BAB" w:rsidRDefault="00637B99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>
        <w:rPr>
          <w:i/>
          <w:color w:val="000000"/>
        </w:rPr>
        <w:t>Note.</w:t>
      </w:r>
      <w:r>
        <w:rPr>
          <w:color w:val="000000"/>
        </w:rPr>
        <w:t xml:space="preserve"> Exposure to abuse categories were the mean, mean + 1 standard deviation (High), and scores of 0 (None) on the exposure to abuse scale.</w:t>
      </w:r>
    </w:p>
    <w:p w14:paraId="3B16D72C" w14:textId="77777777" w:rsidR="00AB7BAB" w:rsidRDefault="00637B99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>
        <w:br w:type="page"/>
      </w:r>
    </w:p>
    <w:p w14:paraId="7649979C" w14:textId="224E8A34" w:rsidR="00AB7BAB" w:rsidRDefault="00637B99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b/>
          <w:color w:val="000000"/>
        </w:rPr>
      </w:pPr>
      <w:r>
        <w:rPr>
          <w:b/>
          <w:color w:val="000000"/>
        </w:rPr>
        <w:lastRenderedPageBreak/>
        <w:t xml:space="preserve">Figure </w:t>
      </w:r>
      <w:r w:rsidR="004F3DA3">
        <w:rPr>
          <w:b/>
          <w:color w:val="000000"/>
        </w:rPr>
        <w:t>3</w:t>
      </w:r>
    </w:p>
    <w:p w14:paraId="004A39B5" w14:textId="77777777" w:rsidR="00AB7BAB" w:rsidRDefault="00637B99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>
        <w:rPr>
          <w:i/>
          <w:color w:val="000000"/>
        </w:rPr>
        <w:t>Interaction of Academic Grades and Early Hostile Home Environment on Black Adolescents’ Sexual Harassment Perpetration</w:t>
      </w:r>
    </w:p>
    <w:p w14:paraId="3A9475F3" w14:textId="77777777" w:rsidR="00AB7BAB" w:rsidRDefault="00637B99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37C05376" wp14:editId="684EAA89">
            <wp:extent cx="5022850" cy="5022850"/>
            <wp:effectExtent l="0" t="0" r="0" b="0"/>
            <wp:docPr id="13" name="image1.png" descr="Chart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Chart&#10;&#10;Description automatically generated with medium confidenc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22850" cy="5022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C7DB0A9" w14:textId="77777777" w:rsidR="00AB7BAB" w:rsidRDefault="00637B99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>
        <w:rPr>
          <w:i/>
          <w:color w:val="000000"/>
        </w:rPr>
        <w:t>Note.</w:t>
      </w:r>
      <w:r>
        <w:rPr>
          <w:color w:val="000000"/>
        </w:rPr>
        <w:t xml:space="preserve"> HHE = Hostile Home Environment. HHE categories were the mean, mean + 1 standard deviation (High), and scores of 0 (None) on the family conflict or sibling aggression scales.</w:t>
      </w:r>
    </w:p>
    <w:p w14:paraId="3CEF0A21" w14:textId="77777777" w:rsidR="005348E2" w:rsidRDefault="005348E2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i/>
          <w:color w:val="000000"/>
        </w:rPr>
        <w:sectPr w:rsidR="005348E2">
          <w:pgSz w:w="12240" w:h="15840"/>
          <w:pgMar w:top="1440" w:right="1440" w:bottom="1440" w:left="1440" w:header="720" w:footer="720" w:gutter="0"/>
          <w:cols w:space="720"/>
        </w:sectPr>
      </w:pPr>
    </w:p>
    <w:p w14:paraId="6F8E7285" w14:textId="624DB3F5" w:rsidR="00AB7BAB" w:rsidRDefault="00637B99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b/>
          <w:color w:val="000000"/>
        </w:rPr>
      </w:pPr>
      <w:r>
        <w:rPr>
          <w:b/>
          <w:color w:val="000000"/>
        </w:rPr>
        <w:lastRenderedPageBreak/>
        <w:t xml:space="preserve">Figure </w:t>
      </w:r>
      <w:r w:rsidR="004F3DA3">
        <w:rPr>
          <w:b/>
          <w:color w:val="000000"/>
        </w:rPr>
        <w:t>4</w:t>
      </w:r>
    </w:p>
    <w:p w14:paraId="0A338764" w14:textId="77777777" w:rsidR="00C707B4" w:rsidRDefault="00C707B4" w:rsidP="00C707B4">
      <w:pPr>
        <w:pStyle w:val="BodyText"/>
      </w:pPr>
      <w:r>
        <w:rPr>
          <w:i/>
          <w:iCs/>
        </w:rPr>
        <w:t>Interaction of School Belonging and Early Hostile Home Environment on White (A) and Boy (B) Adolescents’ Sexual Harassment Perpetration</w:t>
      </w:r>
    </w:p>
    <w:p w14:paraId="75DDBC60" w14:textId="77777777" w:rsidR="00C707B4" w:rsidRDefault="00C707B4" w:rsidP="00C707B4">
      <w:pPr>
        <w:pStyle w:val="BodyText"/>
      </w:pPr>
      <w:r>
        <w:rPr>
          <w:noProof/>
        </w:rPr>
        <w:drawing>
          <wp:inline distT="0" distB="0" distL="0" distR="0" wp14:anchorId="054EFE66" wp14:editId="428245C1">
            <wp:extent cx="5943600" cy="5943600"/>
            <wp:effectExtent l="0" t="0" r="0" b="0"/>
            <wp:docPr id="2" name="Picture 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909FCA" w14:textId="77777777" w:rsidR="00C707B4" w:rsidRDefault="00C707B4" w:rsidP="00C707B4">
      <w:pPr>
        <w:pStyle w:val="BodyText"/>
      </w:pPr>
      <w:r>
        <w:rPr>
          <w:i/>
          <w:iCs/>
        </w:rPr>
        <w:t>Note.</w:t>
      </w:r>
      <w:r>
        <w:t xml:space="preserve"> Hostile home environment categories were the mean, mean + 1 standard deviation (High), and scores of 0 (None) on the sibling aggression or exposure to abuse scales.</w:t>
      </w:r>
    </w:p>
    <w:p w14:paraId="570BC36A" w14:textId="77777777" w:rsidR="00AB7BAB" w:rsidRDefault="00AB7BAB" w:rsidP="00C707B4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</w:p>
    <w:sectPr w:rsidR="00AB7BA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B7BAB"/>
    <w:rsid w:val="000047EF"/>
    <w:rsid w:val="000D3CB2"/>
    <w:rsid w:val="001929C6"/>
    <w:rsid w:val="00257A1E"/>
    <w:rsid w:val="002B312C"/>
    <w:rsid w:val="004B31EC"/>
    <w:rsid w:val="004F3DA3"/>
    <w:rsid w:val="005348E2"/>
    <w:rsid w:val="00623496"/>
    <w:rsid w:val="00637B99"/>
    <w:rsid w:val="00695A2C"/>
    <w:rsid w:val="006A31B7"/>
    <w:rsid w:val="006D0B08"/>
    <w:rsid w:val="00760AA9"/>
    <w:rsid w:val="007E5F34"/>
    <w:rsid w:val="008E4E37"/>
    <w:rsid w:val="009C591F"/>
    <w:rsid w:val="00A23905"/>
    <w:rsid w:val="00A50200"/>
    <w:rsid w:val="00AB7BAB"/>
    <w:rsid w:val="00AC4249"/>
    <w:rsid w:val="00B43B87"/>
    <w:rsid w:val="00BF7E1F"/>
    <w:rsid w:val="00C237ED"/>
    <w:rsid w:val="00C36065"/>
    <w:rsid w:val="00C707B4"/>
    <w:rsid w:val="00F0503D"/>
    <w:rsid w:val="00F105C7"/>
    <w:rsid w:val="00FD4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98801"/>
  <w15:docId w15:val="{7CA21F61-DB82-2D4F-A9E3-03E18553D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4A1"/>
  </w:style>
  <w:style w:type="paragraph" w:styleId="Heading1">
    <w:name w:val="heading 1"/>
    <w:basedOn w:val="Normal"/>
    <w:next w:val="BodyText"/>
    <w:link w:val="Heading1Char"/>
    <w:uiPriority w:val="9"/>
    <w:qFormat/>
    <w:rsid w:val="004824A1"/>
    <w:pPr>
      <w:keepNext/>
      <w:keepLines/>
      <w:spacing w:before="480"/>
      <w:jc w:val="center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4824A1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824A1"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BodyText">
    <w:name w:val="Body Text"/>
    <w:basedOn w:val="Normal"/>
    <w:link w:val="BodyTextChar"/>
    <w:qFormat/>
    <w:rsid w:val="004824A1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4824A1"/>
    <w:rPr>
      <w:rFonts w:ascii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4824A1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wlPcBAd6MkGqCUjnpTKyy/eWWfA==">AMUW2mWTLIetadWK0Mv4XL77fbuoQMJ2S6mKgh+rQiQ6Gd7lsZG/wyDksC8eQo0dgAReZw8HnsK5aDpi/UX0FtZxLdNzxx6hNtJmm4rMECxnA4Kzl7I8U8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9</TotalTime>
  <Pages>12</Pages>
  <Words>1633</Words>
  <Characters>9311</Characters>
  <Application>Microsoft Office Word</Application>
  <DocSecurity>0</DocSecurity>
  <Lines>77</Lines>
  <Paragraphs>21</Paragraphs>
  <ScaleCrop>false</ScaleCrop>
  <Company/>
  <LinksUpToDate>false</LinksUpToDate>
  <CharactersWithSpaces>10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odem, Kyle Kevin</dc:creator>
  <cp:lastModifiedBy>Nickodem, Kyle Kevin</cp:lastModifiedBy>
  <cp:revision>28</cp:revision>
  <dcterms:created xsi:type="dcterms:W3CDTF">2022-07-25T09:45:00Z</dcterms:created>
  <dcterms:modified xsi:type="dcterms:W3CDTF">2022-07-26T16:36:00Z</dcterms:modified>
</cp:coreProperties>
</file>